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8CEE83" w14:textId="38230F1C" w:rsidR="00991EB6" w:rsidRPr="00371B4E" w:rsidRDefault="00043C04" w:rsidP="00371B4E">
      <w:pPr>
        <w:pStyle w:val="NoSpacing"/>
        <w:jc w:val="center"/>
        <w:rPr>
          <w:rFonts w:asciiTheme="majorHAnsi" w:hAnsiTheme="majorHAnsi" w:cstheme="majorHAnsi"/>
          <w:b/>
          <w:sz w:val="28"/>
          <w:szCs w:val="28"/>
        </w:rPr>
      </w:pPr>
      <w:r w:rsidRPr="00371B4E">
        <w:rPr>
          <w:rFonts w:asciiTheme="majorHAnsi" w:hAnsiTheme="majorHAnsi" w:cstheme="majorHAnsi"/>
          <w:b/>
          <w:sz w:val="28"/>
          <w:szCs w:val="28"/>
        </w:rPr>
        <w:t>DANIELLE SHELTON</w:t>
      </w:r>
    </w:p>
    <w:p w14:paraId="16DA2E6D" w14:textId="017A437A" w:rsidR="00043C04" w:rsidRPr="00E306D0" w:rsidRDefault="004D76D4" w:rsidP="00371B4E">
      <w:pPr>
        <w:pStyle w:val="NoSpacing"/>
        <w:jc w:val="center"/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>New York | Georgia</w:t>
      </w:r>
      <w:r w:rsidR="004C5B08" w:rsidRPr="00E306D0">
        <w:rPr>
          <w:rFonts w:asciiTheme="majorHAnsi" w:hAnsiTheme="majorHAnsi" w:cstheme="majorHAnsi"/>
          <w:sz w:val="19"/>
          <w:szCs w:val="19"/>
        </w:rPr>
        <w:t xml:space="preserve"> | </w:t>
      </w:r>
      <w:hyperlink r:id="rId11" w:history="1">
        <w:r w:rsidR="004C5B08" w:rsidRPr="00E306D0">
          <w:rPr>
            <w:rStyle w:val="Hyperlink"/>
            <w:rFonts w:asciiTheme="majorHAnsi" w:hAnsiTheme="majorHAnsi" w:cstheme="majorHAnsi"/>
            <w:sz w:val="19"/>
            <w:szCs w:val="19"/>
          </w:rPr>
          <w:t>dsheltonny@gmail.com</w:t>
        </w:r>
      </w:hyperlink>
      <w:r w:rsidR="00B0445A"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="00C16408" w:rsidRPr="00E306D0">
        <w:rPr>
          <w:rFonts w:asciiTheme="majorHAnsi" w:hAnsiTheme="majorHAnsi" w:cstheme="majorHAnsi"/>
          <w:sz w:val="19"/>
          <w:szCs w:val="19"/>
        </w:rPr>
        <w:t>|</w:t>
      </w:r>
      <w:r w:rsidR="00EA1E2D" w:rsidRPr="00E306D0">
        <w:rPr>
          <w:rFonts w:asciiTheme="majorHAnsi" w:hAnsiTheme="majorHAnsi" w:cstheme="majorHAnsi"/>
          <w:sz w:val="19"/>
          <w:szCs w:val="19"/>
        </w:rPr>
        <w:t xml:space="preserve"> </w:t>
      </w:r>
      <w:hyperlink r:id="rId12" w:history="1">
        <w:r w:rsidR="00C16408" w:rsidRPr="00E306D0">
          <w:rPr>
            <w:rStyle w:val="Hyperlink"/>
            <w:rFonts w:asciiTheme="majorHAnsi" w:hAnsiTheme="majorHAnsi" w:cstheme="majorHAnsi"/>
            <w:sz w:val="19"/>
            <w:szCs w:val="19"/>
          </w:rPr>
          <w:t>LinkedIn</w:t>
        </w:r>
      </w:hyperlink>
      <w:r w:rsidR="00EA1E2D" w:rsidRPr="00E306D0">
        <w:rPr>
          <w:rStyle w:val="Hyperlink"/>
          <w:rFonts w:asciiTheme="majorHAnsi" w:hAnsiTheme="majorHAnsi" w:cstheme="majorHAnsi"/>
          <w:sz w:val="19"/>
          <w:szCs w:val="19"/>
          <w:u w:val="none"/>
        </w:rPr>
        <w:t xml:space="preserve"> </w:t>
      </w:r>
      <w:r w:rsidR="00EA1E2D" w:rsidRPr="00E306D0">
        <w:rPr>
          <w:rFonts w:asciiTheme="majorHAnsi" w:hAnsiTheme="majorHAnsi" w:cstheme="majorHAnsi"/>
          <w:sz w:val="19"/>
          <w:szCs w:val="19"/>
        </w:rPr>
        <w:t>| 973-703-0497</w:t>
      </w:r>
    </w:p>
    <w:p w14:paraId="17A26F7F" w14:textId="77777777" w:rsidR="00371B4E" w:rsidRPr="00E306D0" w:rsidRDefault="00371B4E" w:rsidP="00371B4E">
      <w:pPr>
        <w:pStyle w:val="NoSpacing"/>
        <w:pBdr>
          <w:bottom w:val="single" w:sz="4" w:space="1" w:color="auto"/>
        </w:pBdr>
        <w:jc w:val="center"/>
        <w:rPr>
          <w:rFonts w:asciiTheme="majorHAnsi" w:hAnsiTheme="majorHAnsi" w:cstheme="majorHAnsi"/>
          <w:b/>
          <w:sz w:val="19"/>
          <w:szCs w:val="19"/>
        </w:rPr>
      </w:pPr>
    </w:p>
    <w:p w14:paraId="0E7A4B89" w14:textId="2455C39F" w:rsidR="00646108" w:rsidRPr="00E306D0" w:rsidRDefault="00BA7017" w:rsidP="00371B4E">
      <w:pPr>
        <w:pStyle w:val="NoSpacing"/>
        <w:pBdr>
          <w:bottom w:val="single" w:sz="4" w:space="1" w:color="auto"/>
        </w:pBdr>
        <w:jc w:val="center"/>
        <w:rPr>
          <w:rFonts w:asciiTheme="majorHAnsi" w:hAnsiTheme="majorHAnsi" w:cstheme="majorHAnsi"/>
          <w:b/>
          <w:sz w:val="19"/>
          <w:szCs w:val="19"/>
        </w:rPr>
      </w:pPr>
      <w:r w:rsidRPr="00E306D0">
        <w:rPr>
          <w:rFonts w:asciiTheme="majorHAnsi" w:hAnsiTheme="majorHAnsi" w:cstheme="majorHAnsi"/>
          <w:b/>
          <w:sz w:val="19"/>
          <w:szCs w:val="19"/>
        </w:rPr>
        <w:t xml:space="preserve">DATA SCIENTIST | MACHINE LEARNING | </w:t>
      </w:r>
      <w:r w:rsidR="009E1161" w:rsidRPr="00E306D0">
        <w:rPr>
          <w:rFonts w:asciiTheme="majorHAnsi" w:hAnsiTheme="majorHAnsi" w:cstheme="majorHAnsi"/>
          <w:b/>
          <w:sz w:val="19"/>
          <w:szCs w:val="19"/>
        </w:rPr>
        <w:t xml:space="preserve">TIME SERIES ANALYSIS | PREDICTIVE MODELING | </w:t>
      </w:r>
      <w:r w:rsidR="00E256EE" w:rsidRPr="00E306D0">
        <w:rPr>
          <w:rFonts w:asciiTheme="majorHAnsi" w:hAnsiTheme="majorHAnsi" w:cstheme="majorHAnsi"/>
          <w:b/>
          <w:sz w:val="19"/>
          <w:szCs w:val="19"/>
        </w:rPr>
        <w:t>STATISTICS</w:t>
      </w:r>
    </w:p>
    <w:p w14:paraId="79958FED" w14:textId="77777777" w:rsidR="00371B4E" w:rsidRPr="00E306D0" w:rsidRDefault="00371B4E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</w:p>
    <w:p w14:paraId="102293B9" w14:textId="4D9C2072" w:rsidR="00493A99" w:rsidRPr="00E306D0" w:rsidRDefault="00991EB6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  <w:r w:rsidRPr="00E306D0">
        <w:rPr>
          <w:rFonts w:asciiTheme="majorHAnsi" w:hAnsiTheme="majorHAnsi" w:cstheme="majorHAnsi"/>
          <w:b/>
          <w:sz w:val="19"/>
          <w:szCs w:val="19"/>
        </w:rPr>
        <w:t>EDUCATION</w:t>
      </w:r>
    </w:p>
    <w:p w14:paraId="563A6160" w14:textId="3FB79986" w:rsidR="00991EB6" w:rsidRPr="00E306D0" w:rsidRDefault="004413C8" w:rsidP="00371B4E">
      <w:pPr>
        <w:pStyle w:val="NoSpacing"/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b/>
          <w:bCs/>
          <w:sz w:val="19"/>
          <w:szCs w:val="19"/>
        </w:rPr>
        <w:t>Pace University, Seidenberg School of Computer Science and Information Systems</w:t>
      </w:r>
      <w:r w:rsidR="00523D62"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 </w:t>
      </w:r>
      <w:r w:rsidR="001454D1" w:rsidRPr="00E306D0">
        <w:rPr>
          <w:rFonts w:asciiTheme="majorHAnsi" w:hAnsiTheme="majorHAnsi" w:cstheme="majorHAnsi"/>
          <w:b/>
          <w:bCs/>
          <w:sz w:val="19"/>
          <w:szCs w:val="19"/>
        </w:rPr>
        <w:tab/>
      </w:r>
      <w:r w:rsidR="00055ECA" w:rsidRPr="00E306D0">
        <w:rPr>
          <w:rFonts w:asciiTheme="majorHAnsi" w:hAnsiTheme="majorHAnsi" w:cstheme="majorHAnsi"/>
          <w:sz w:val="19"/>
          <w:szCs w:val="19"/>
        </w:rPr>
        <w:t>New York, NY</w:t>
      </w:r>
    </w:p>
    <w:p w14:paraId="11F044D0" w14:textId="310F57F0" w:rsidR="00043C04" w:rsidRPr="00E306D0" w:rsidRDefault="008138E7" w:rsidP="00371B4E">
      <w:pPr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>Master of Science</w:t>
      </w:r>
      <w:r w:rsidR="006543AE" w:rsidRPr="00E306D0">
        <w:rPr>
          <w:rFonts w:asciiTheme="majorHAnsi" w:hAnsiTheme="majorHAnsi" w:cstheme="majorHAnsi"/>
          <w:sz w:val="19"/>
          <w:szCs w:val="19"/>
        </w:rPr>
        <w:t xml:space="preserve"> (</w:t>
      </w:r>
      <w:r w:rsidR="00055ECA" w:rsidRPr="00E306D0">
        <w:rPr>
          <w:rFonts w:asciiTheme="majorHAnsi" w:hAnsiTheme="majorHAnsi" w:cstheme="majorHAnsi"/>
          <w:sz w:val="19"/>
          <w:szCs w:val="19"/>
        </w:rPr>
        <w:t>MS</w:t>
      </w:r>
      <w:r w:rsidR="006543AE" w:rsidRPr="00E306D0">
        <w:rPr>
          <w:rFonts w:asciiTheme="majorHAnsi" w:hAnsiTheme="majorHAnsi" w:cstheme="majorHAnsi"/>
          <w:sz w:val="19"/>
          <w:szCs w:val="19"/>
        </w:rPr>
        <w:t>)</w:t>
      </w:r>
      <w:r w:rsidR="009F5300" w:rsidRPr="00E306D0">
        <w:rPr>
          <w:rFonts w:asciiTheme="majorHAnsi" w:hAnsiTheme="majorHAnsi" w:cstheme="majorHAnsi"/>
          <w:sz w:val="19"/>
          <w:szCs w:val="19"/>
        </w:rPr>
        <w:t xml:space="preserve"> in</w:t>
      </w:r>
      <w:r w:rsidR="00055ECA" w:rsidRPr="00E306D0">
        <w:rPr>
          <w:rFonts w:asciiTheme="majorHAnsi" w:hAnsiTheme="majorHAnsi" w:cstheme="majorHAnsi"/>
          <w:sz w:val="19"/>
          <w:szCs w:val="19"/>
        </w:rPr>
        <w:t xml:space="preserve"> Data Science</w:t>
      </w:r>
      <w:r w:rsidR="001454D1"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="002F665C" w:rsidRPr="00E306D0">
        <w:rPr>
          <w:rFonts w:asciiTheme="majorHAnsi" w:hAnsiTheme="majorHAnsi" w:cstheme="majorHAnsi"/>
          <w:sz w:val="19"/>
          <w:szCs w:val="19"/>
        </w:rPr>
        <w:t>|</w:t>
      </w:r>
      <w:r w:rsidR="004C5B08"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="004C5B08" w:rsidRPr="00E306D0">
        <w:rPr>
          <w:rFonts w:asciiTheme="majorHAnsi" w:hAnsiTheme="majorHAnsi" w:cstheme="majorHAnsi"/>
          <w:b/>
          <w:bCs/>
          <w:sz w:val="19"/>
          <w:szCs w:val="19"/>
        </w:rPr>
        <w:t>Concentration:</w:t>
      </w:r>
      <w:r w:rsidR="004C5B08"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="002E2CFA" w:rsidRPr="00E306D0">
        <w:rPr>
          <w:rFonts w:asciiTheme="majorHAnsi" w:hAnsiTheme="majorHAnsi" w:cstheme="majorHAnsi"/>
          <w:sz w:val="19"/>
          <w:szCs w:val="19"/>
        </w:rPr>
        <w:t xml:space="preserve">Data Science </w:t>
      </w:r>
      <w:r w:rsidR="004C5B08" w:rsidRPr="00E306D0">
        <w:rPr>
          <w:rFonts w:asciiTheme="majorHAnsi" w:hAnsiTheme="majorHAnsi" w:cstheme="majorHAnsi"/>
          <w:sz w:val="19"/>
          <w:szCs w:val="19"/>
        </w:rPr>
        <w:t>|</w:t>
      </w:r>
      <w:r w:rsidR="002F665C"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="002F665C" w:rsidRPr="00E306D0">
        <w:rPr>
          <w:rFonts w:asciiTheme="majorHAnsi" w:hAnsiTheme="majorHAnsi" w:cstheme="majorHAnsi"/>
          <w:b/>
          <w:bCs/>
          <w:sz w:val="19"/>
          <w:szCs w:val="19"/>
        </w:rPr>
        <w:t>GPA:</w:t>
      </w:r>
      <w:r w:rsidR="002F665C" w:rsidRPr="00E306D0">
        <w:rPr>
          <w:rFonts w:asciiTheme="majorHAnsi" w:hAnsiTheme="majorHAnsi" w:cstheme="majorHAnsi"/>
          <w:sz w:val="19"/>
          <w:szCs w:val="19"/>
        </w:rPr>
        <w:t xml:space="preserve"> 3.</w:t>
      </w:r>
      <w:r w:rsidR="002F4768" w:rsidRPr="00E306D0">
        <w:rPr>
          <w:rFonts w:asciiTheme="majorHAnsi" w:hAnsiTheme="majorHAnsi" w:cstheme="majorHAnsi"/>
          <w:sz w:val="19"/>
          <w:szCs w:val="19"/>
        </w:rPr>
        <w:t>8</w:t>
      </w:r>
      <w:r w:rsidR="00392FD5">
        <w:rPr>
          <w:rFonts w:asciiTheme="majorHAnsi" w:hAnsiTheme="majorHAnsi" w:cstheme="majorHAnsi"/>
          <w:sz w:val="19"/>
          <w:szCs w:val="19"/>
        </w:rPr>
        <w:t>4</w:t>
      </w:r>
      <w:r w:rsidR="002A4D0C" w:rsidRPr="00E306D0">
        <w:rPr>
          <w:rFonts w:asciiTheme="majorHAnsi" w:hAnsiTheme="majorHAnsi" w:cstheme="majorHAnsi"/>
          <w:sz w:val="19"/>
          <w:szCs w:val="19"/>
        </w:rPr>
        <w:tab/>
        <w:t xml:space="preserve">May </w:t>
      </w:r>
      <w:r w:rsidR="002A4D0C" w:rsidRPr="00E306D0">
        <w:rPr>
          <w:rFonts w:asciiTheme="majorHAnsi" w:eastAsia="Calibri" w:hAnsiTheme="majorHAnsi" w:cstheme="majorHAnsi"/>
          <w:color w:val="000000" w:themeColor="text1"/>
          <w:sz w:val="19"/>
          <w:szCs w:val="19"/>
        </w:rPr>
        <w:t>2024</w:t>
      </w:r>
    </w:p>
    <w:p w14:paraId="7069140F" w14:textId="4FB94747" w:rsidR="00F90861" w:rsidRPr="00E306D0" w:rsidRDefault="00055ECA" w:rsidP="00371B4E">
      <w:pPr>
        <w:pStyle w:val="NoSpacing"/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b/>
          <w:bCs/>
          <w:sz w:val="19"/>
          <w:szCs w:val="19"/>
        </w:rPr>
        <w:t>Seton Hall University</w:t>
      </w:r>
      <w:r w:rsidR="00F90861"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 </w:t>
      </w:r>
      <w:r w:rsidR="00F90861" w:rsidRPr="00E306D0">
        <w:rPr>
          <w:rFonts w:asciiTheme="majorHAnsi" w:hAnsiTheme="majorHAnsi" w:cstheme="majorHAnsi"/>
          <w:b/>
          <w:bCs/>
          <w:sz w:val="19"/>
          <w:szCs w:val="19"/>
        </w:rPr>
        <w:tab/>
      </w:r>
      <w:r w:rsidRPr="00E306D0">
        <w:rPr>
          <w:rFonts w:asciiTheme="majorHAnsi" w:hAnsiTheme="majorHAnsi" w:cstheme="majorHAnsi"/>
          <w:sz w:val="19"/>
          <w:szCs w:val="19"/>
        </w:rPr>
        <w:t>South Orange, NJ</w:t>
      </w:r>
    </w:p>
    <w:p w14:paraId="33F415A5" w14:textId="3BD6B387" w:rsidR="00043C04" w:rsidRPr="00E306D0" w:rsidRDefault="00055ECA" w:rsidP="00371B4E">
      <w:pPr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>Bachelor of Science</w:t>
      </w:r>
      <w:r w:rsidR="009F5300"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="006543AE" w:rsidRPr="00E306D0">
        <w:rPr>
          <w:rFonts w:asciiTheme="majorHAnsi" w:hAnsiTheme="majorHAnsi" w:cstheme="majorHAnsi"/>
          <w:sz w:val="19"/>
          <w:szCs w:val="19"/>
        </w:rPr>
        <w:t>(</w:t>
      </w:r>
      <w:r w:rsidRPr="00E306D0">
        <w:rPr>
          <w:rFonts w:asciiTheme="majorHAnsi" w:hAnsiTheme="majorHAnsi" w:cstheme="majorHAnsi"/>
          <w:sz w:val="19"/>
          <w:szCs w:val="19"/>
        </w:rPr>
        <w:t>BS</w:t>
      </w:r>
      <w:r w:rsidR="006543AE" w:rsidRPr="00E306D0">
        <w:rPr>
          <w:rFonts w:asciiTheme="majorHAnsi" w:hAnsiTheme="majorHAnsi" w:cstheme="majorHAnsi"/>
          <w:sz w:val="19"/>
          <w:szCs w:val="19"/>
        </w:rPr>
        <w:t xml:space="preserve">) </w:t>
      </w:r>
      <w:r w:rsidR="009F5300" w:rsidRPr="00E306D0">
        <w:rPr>
          <w:rFonts w:asciiTheme="majorHAnsi" w:hAnsiTheme="majorHAnsi" w:cstheme="majorHAnsi"/>
          <w:sz w:val="19"/>
          <w:szCs w:val="19"/>
        </w:rPr>
        <w:t>in Ma</w:t>
      </w:r>
      <w:r w:rsidRPr="00E306D0">
        <w:rPr>
          <w:rFonts w:asciiTheme="majorHAnsi" w:hAnsiTheme="majorHAnsi" w:cstheme="majorHAnsi"/>
          <w:sz w:val="19"/>
          <w:szCs w:val="19"/>
        </w:rPr>
        <w:t>thematics</w:t>
      </w:r>
      <w:r w:rsidR="00F90861" w:rsidRPr="00E306D0">
        <w:rPr>
          <w:rFonts w:asciiTheme="majorHAnsi" w:hAnsiTheme="majorHAnsi" w:cstheme="majorHAnsi"/>
          <w:sz w:val="19"/>
          <w:szCs w:val="19"/>
        </w:rPr>
        <w:tab/>
      </w:r>
    </w:p>
    <w:p w14:paraId="3DFDBD00" w14:textId="77777777" w:rsidR="00371B4E" w:rsidRPr="00E306D0" w:rsidRDefault="00371B4E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</w:p>
    <w:p w14:paraId="53B61243" w14:textId="79BF611E" w:rsidR="00493A99" w:rsidRPr="00E306D0" w:rsidRDefault="00D14E19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  <w:r w:rsidRPr="00E306D0">
        <w:rPr>
          <w:rFonts w:asciiTheme="majorHAnsi" w:hAnsiTheme="majorHAnsi" w:cstheme="majorHAnsi"/>
          <w:b/>
          <w:sz w:val="19"/>
          <w:szCs w:val="19"/>
        </w:rPr>
        <w:t>RELEVANT COURSEWORK</w:t>
      </w:r>
    </w:p>
    <w:p w14:paraId="59467DD5" w14:textId="52C5F406" w:rsidR="001B26DD" w:rsidRPr="00E306D0" w:rsidRDefault="00055ECA" w:rsidP="00371B4E">
      <w:pPr>
        <w:pStyle w:val="NoSpacing"/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>Python</w:t>
      </w:r>
      <w:r w:rsidR="008C31DA"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="00D073A1" w:rsidRPr="00E306D0">
        <w:rPr>
          <w:rFonts w:asciiTheme="majorHAnsi" w:hAnsiTheme="majorHAnsi" w:cstheme="majorHAnsi"/>
          <w:sz w:val="19"/>
          <w:szCs w:val="19"/>
        </w:rPr>
        <w:t>| Database Management Systems</w:t>
      </w:r>
      <w:r w:rsidR="00646108" w:rsidRPr="00E306D0">
        <w:rPr>
          <w:rFonts w:asciiTheme="majorHAnsi" w:hAnsiTheme="majorHAnsi" w:cstheme="majorHAnsi"/>
          <w:sz w:val="19"/>
          <w:szCs w:val="19"/>
        </w:rPr>
        <w:t xml:space="preserve"> (DBMS)</w:t>
      </w:r>
      <w:r w:rsidR="00D073A1" w:rsidRPr="00E306D0">
        <w:rPr>
          <w:rFonts w:asciiTheme="majorHAnsi" w:hAnsiTheme="majorHAnsi" w:cstheme="majorHAnsi"/>
          <w:sz w:val="19"/>
          <w:szCs w:val="19"/>
        </w:rPr>
        <w:t xml:space="preserve"> | </w:t>
      </w:r>
      <w:r w:rsidRPr="00E306D0">
        <w:rPr>
          <w:rFonts w:asciiTheme="majorHAnsi" w:hAnsiTheme="majorHAnsi" w:cstheme="majorHAnsi"/>
          <w:sz w:val="19"/>
          <w:szCs w:val="19"/>
        </w:rPr>
        <w:t xml:space="preserve">Location Analytics </w:t>
      </w:r>
      <w:r w:rsidR="00043C04" w:rsidRPr="00E306D0">
        <w:rPr>
          <w:rFonts w:asciiTheme="majorHAnsi" w:hAnsiTheme="majorHAnsi" w:cstheme="majorHAnsi"/>
          <w:sz w:val="19"/>
          <w:szCs w:val="19"/>
        </w:rPr>
        <w:t>&amp;</w:t>
      </w:r>
      <w:r w:rsidRPr="00E306D0">
        <w:rPr>
          <w:rFonts w:asciiTheme="majorHAnsi" w:hAnsiTheme="majorHAnsi" w:cstheme="majorHAnsi"/>
          <w:sz w:val="19"/>
          <w:szCs w:val="19"/>
        </w:rPr>
        <w:t xml:space="preserve"> GIS</w:t>
      </w:r>
      <w:r w:rsidR="006A49AD" w:rsidRPr="00E306D0">
        <w:rPr>
          <w:rFonts w:asciiTheme="majorHAnsi" w:hAnsiTheme="majorHAnsi" w:cstheme="majorHAnsi"/>
          <w:sz w:val="19"/>
          <w:szCs w:val="19"/>
        </w:rPr>
        <w:t xml:space="preserve"> | Mathematical Foundation of Analytics</w:t>
      </w:r>
      <w:r w:rsidR="001B26DD" w:rsidRPr="00E306D0">
        <w:rPr>
          <w:rFonts w:asciiTheme="majorHAnsi" w:hAnsiTheme="majorHAnsi" w:cstheme="majorHAnsi"/>
          <w:sz w:val="19"/>
          <w:szCs w:val="19"/>
        </w:rPr>
        <w:t xml:space="preserve"> | Data Mining</w:t>
      </w:r>
    </w:p>
    <w:p w14:paraId="2A891C8E" w14:textId="6D0E6376" w:rsidR="00043C04" w:rsidRPr="00E306D0" w:rsidRDefault="001B26DD" w:rsidP="00371B4E">
      <w:pPr>
        <w:pStyle w:val="NoSpacing"/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 xml:space="preserve">Intro to Data </w:t>
      </w:r>
      <w:r w:rsidR="00D15C86" w:rsidRPr="00E306D0">
        <w:rPr>
          <w:rFonts w:asciiTheme="majorHAnsi" w:hAnsiTheme="majorHAnsi" w:cstheme="majorHAnsi"/>
          <w:sz w:val="19"/>
          <w:szCs w:val="19"/>
        </w:rPr>
        <w:t xml:space="preserve">Science | Machine Learning </w:t>
      </w:r>
      <w:r w:rsidR="00596700" w:rsidRPr="00E306D0">
        <w:rPr>
          <w:rFonts w:asciiTheme="majorHAnsi" w:hAnsiTheme="majorHAnsi" w:cstheme="majorHAnsi"/>
          <w:sz w:val="19"/>
          <w:szCs w:val="19"/>
        </w:rPr>
        <w:t>| Scalable Databases | Algorithms for Data Science</w:t>
      </w:r>
      <w:r w:rsidR="00DA29D1">
        <w:rPr>
          <w:rFonts w:asciiTheme="majorHAnsi" w:hAnsiTheme="majorHAnsi" w:cstheme="majorHAnsi"/>
          <w:sz w:val="19"/>
          <w:szCs w:val="19"/>
        </w:rPr>
        <w:t xml:space="preserve"> | Analytics Capstone Project</w:t>
      </w:r>
    </w:p>
    <w:p w14:paraId="5AA245D8" w14:textId="77777777" w:rsidR="00371B4E" w:rsidRPr="00E306D0" w:rsidRDefault="00371B4E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</w:p>
    <w:p w14:paraId="555F530F" w14:textId="4A4881A4" w:rsidR="00375BCD" w:rsidRPr="00E306D0" w:rsidRDefault="000845B1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  <w:r w:rsidRPr="00E306D0">
        <w:rPr>
          <w:rFonts w:asciiTheme="majorHAnsi" w:hAnsiTheme="majorHAnsi" w:cstheme="majorHAnsi"/>
          <w:b/>
          <w:sz w:val="19"/>
          <w:szCs w:val="19"/>
        </w:rPr>
        <w:t xml:space="preserve">TECHNICAL </w:t>
      </w:r>
      <w:r w:rsidR="00375BCD" w:rsidRPr="00E306D0">
        <w:rPr>
          <w:rFonts w:asciiTheme="majorHAnsi" w:hAnsiTheme="majorHAnsi" w:cstheme="majorHAnsi"/>
          <w:b/>
          <w:sz w:val="19"/>
          <w:szCs w:val="19"/>
        </w:rPr>
        <w:t>SKILLS</w:t>
      </w:r>
    </w:p>
    <w:p w14:paraId="3A5824EB" w14:textId="6395E847" w:rsidR="00645D22" w:rsidRPr="00E306D0" w:rsidRDefault="000845B1" w:rsidP="00371B4E">
      <w:pPr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b/>
          <w:bCs/>
          <w:sz w:val="19"/>
          <w:szCs w:val="19"/>
        </w:rPr>
        <w:t>Programming Languages:</w:t>
      </w:r>
      <w:r w:rsidR="00055ECA"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 </w:t>
      </w:r>
      <w:r w:rsidR="00826A7B" w:rsidRPr="00E306D0">
        <w:rPr>
          <w:rFonts w:asciiTheme="majorHAnsi" w:hAnsiTheme="majorHAnsi" w:cstheme="majorHAnsi"/>
          <w:sz w:val="19"/>
          <w:szCs w:val="19"/>
        </w:rPr>
        <w:t>Python</w:t>
      </w:r>
      <w:r w:rsidR="00B03668" w:rsidRPr="00E306D0">
        <w:rPr>
          <w:rFonts w:asciiTheme="majorHAnsi" w:hAnsiTheme="majorHAnsi" w:cstheme="majorHAnsi"/>
          <w:sz w:val="19"/>
          <w:szCs w:val="19"/>
        </w:rPr>
        <w:t>, Weka</w:t>
      </w:r>
      <w:r w:rsidR="00043C04" w:rsidRPr="00E306D0">
        <w:rPr>
          <w:rFonts w:asciiTheme="majorHAnsi" w:hAnsiTheme="majorHAnsi" w:cstheme="majorHAnsi"/>
          <w:sz w:val="19"/>
          <w:szCs w:val="19"/>
        </w:rPr>
        <w:t xml:space="preserve"> | </w:t>
      </w:r>
      <w:r w:rsidR="008138E7"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Data Visualization Tool: </w:t>
      </w:r>
      <w:r w:rsidR="008138E7" w:rsidRPr="00E306D0">
        <w:rPr>
          <w:rFonts w:asciiTheme="majorHAnsi" w:hAnsiTheme="majorHAnsi" w:cstheme="majorHAnsi"/>
          <w:sz w:val="19"/>
          <w:szCs w:val="19"/>
        </w:rPr>
        <w:t xml:space="preserve">ArcGIS </w:t>
      </w:r>
      <w:r w:rsidR="006F7DB2" w:rsidRPr="00E306D0">
        <w:rPr>
          <w:rFonts w:asciiTheme="majorHAnsi" w:hAnsiTheme="majorHAnsi" w:cstheme="majorHAnsi"/>
          <w:sz w:val="19"/>
          <w:szCs w:val="19"/>
        </w:rPr>
        <w:t>O</w:t>
      </w:r>
      <w:r w:rsidR="008138E7" w:rsidRPr="00E306D0">
        <w:rPr>
          <w:rFonts w:asciiTheme="majorHAnsi" w:hAnsiTheme="majorHAnsi" w:cstheme="majorHAnsi"/>
          <w:sz w:val="19"/>
          <w:szCs w:val="19"/>
        </w:rPr>
        <w:t>nline</w:t>
      </w:r>
      <w:r w:rsidR="00043C04" w:rsidRPr="00E306D0">
        <w:rPr>
          <w:rFonts w:asciiTheme="majorHAnsi" w:hAnsiTheme="majorHAnsi" w:cstheme="majorHAnsi"/>
          <w:sz w:val="19"/>
          <w:szCs w:val="19"/>
        </w:rPr>
        <w:t xml:space="preserve"> </w:t>
      </w:r>
    </w:p>
    <w:p w14:paraId="54F160AC" w14:textId="4F0829AE" w:rsidR="0007691F" w:rsidRPr="00E306D0" w:rsidRDefault="0007691F" w:rsidP="00371B4E">
      <w:pPr>
        <w:rPr>
          <w:rFonts w:asciiTheme="majorHAnsi" w:hAnsiTheme="majorHAnsi" w:cstheme="majorHAnsi"/>
          <w:b/>
          <w:bCs/>
          <w:sz w:val="19"/>
          <w:szCs w:val="19"/>
        </w:rPr>
      </w:pPr>
      <w:r w:rsidRPr="00E306D0">
        <w:rPr>
          <w:rFonts w:asciiTheme="majorHAnsi" w:hAnsiTheme="majorHAnsi" w:cstheme="majorHAnsi"/>
          <w:b/>
          <w:bCs/>
          <w:sz w:val="19"/>
          <w:szCs w:val="19"/>
        </w:rPr>
        <w:t>Libraries:</w:t>
      </w:r>
      <w:r w:rsidR="00826A7B"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 </w:t>
      </w:r>
      <w:r w:rsidR="00826A7B" w:rsidRPr="00E306D0">
        <w:rPr>
          <w:rFonts w:asciiTheme="majorHAnsi" w:hAnsiTheme="majorHAnsi" w:cstheme="majorHAnsi"/>
          <w:sz w:val="19"/>
          <w:szCs w:val="19"/>
        </w:rPr>
        <w:t>Python</w:t>
      </w:r>
      <w:r w:rsidR="00944E3F"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="00826A7B" w:rsidRPr="00E306D0">
        <w:rPr>
          <w:rFonts w:asciiTheme="majorHAnsi" w:hAnsiTheme="majorHAnsi" w:cstheme="majorHAnsi"/>
          <w:sz w:val="19"/>
          <w:szCs w:val="19"/>
        </w:rPr>
        <w:t>(Pandas, NumPy, Matplotlib, Seaborn</w:t>
      </w:r>
      <w:r w:rsidR="00645D22" w:rsidRPr="00E306D0">
        <w:rPr>
          <w:rFonts w:asciiTheme="majorHAnsi" w:hAnsiTheme="majorHAnsi" w:cstheme="majorHAnsi"/>
          <w:sz w:val="19"/>
          <w:szCs w:val="19"/>
        </w:rPr>
        <w:t>,</w:t>
      </w:r>
      <w:r w:rsidR="00826A7B"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="00A82819" w:rsidRPr="00E306D0">
        <w:rPr>
          <w:rFonts w:asciiTheme="majorHAnsi" w:hAnsiTheme="majorHAnsi" w:cstheme="majorHAnsi"/>
          <w:sz w:val="19"/>
          <w:szCs w:val="19"/>
        </w:rPr>
        <w:t>scikit</w:t>
      </w:r>
      <w:r w:rsidR="00826A7B" w:rsidRPr="00E306D0">
        <w:rPr>
          <w:rFonts w:asciiTheme="majorHAnsi" w:hAnsiTheme="majorHAnsi" w:cstheme="majorHAnsi"/>
          <w:sz w:val="19"/>
          <w:szCs w:val="19"/>
        </w:rPr>
        <w:t>-learn</w:t>
      </w:r>
      <w:r w:rsidR="00645D22" w:rsidRPr="00E306D0">
        <w:rPr>
          <w:rFonts w:asciiTheme="majorHAnsi" w:hAnsiTheme="majorHAnsi" w:cstheme="majorHAnsi"/>
          <w:sz w:val="19"/>
          <w:szCs w:val="19"/>
        </w:rPr>
        <w:t xml:space="preserve">, </w:t>
      </w:r>
      <w:r w:rsidR="002F4768" w:rsidRPr="00E306D0">
        <w:rPr>
          <w:rFonts w:asciiTheme="majorHAnsi" w:hAnsiTheme="majorHAnsi" w:cstheme="majorHAnsi"/>
          <w:sz w:val="19"/>
          <w:szCs w:val="19"/>
        </w:rPr>
        <w:t>SciPy</w:t>
      </w:r>
      <w:r w:rsidR="00826A7B" w:rsidRPr="00E306D0">
        <w:rPr>
          <w:rFonts w:asciiTheme="majorHAnsi" w:hAnsiTheme="majorHAnsi" w:cstheme="majorHAnsi"/>
          <w:sz w:val="19"/>
          <w:szCs w:val="19"/>
        </w:rPr>
        <w:t>)</w:t>
      </w:r>
      <w:r w:rsidR="000A0E54" w:rsidRPr="00E306D0">
        <w:rPr>
          <w:rFonts w:asciiTheme="majorHAnsi" w:hAnsiTheme="majorHAnsi" w:cstheme="majorHAnsi"/>
          <w:sz w:val="19"/>
          <w:szCs w:val="19"/>
        </w:rPr>
        <w:t xml:space="preserve"> | </w:t>
      </w:r>
      <w:r w:rsidR="000A0E54"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Database Management: </w:t>
      </w:r>
      <w:r w:rsidR="000A0E54" w:rsidRPr="00E306D0">
        <w:rPr>
          <w:rFonts w:asciiTheme="majorHAnsi" w:hAnsiTheme="majorHAnsi" w:cstheme="majorHAnsi"/>
          <w:sz w:val="19"/>
          <w:szCs w:val="19"/>
        </w:rPr>
        <w:t>PostgreSQL</w:t>
      </w:r>
      <w:r w:rsidR="00F83CA0" w:rsidRPr="00E306D0">
        <w:rPr>
          <w:rFonts w:asciiTheme="majorHAnsi" w:hAnsiTheme="majorHAnsi" w:cstheme="majorHAnsi"/>
          <w:sz w:val="19"/>
          <w:szCs w:val="19"/>
        </w:rPr>
        <w:t xml:space="preserve">, SQL </w:t>
      </w:r>
    </w:p>
    <w:p w14:paraId="1480B1D4" w14:textId="30F78660" w:rsidR="0007691F" w:rsidRPr="00E306D0" w:rsidRDefault="0007691F" w:rsidP="00371B4E">
      <w:pPr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b/>
          <w:bCs/>
          <w:sz w:val="19"/>
          <w:szCs w:val="19"/>
        </w:rPr>
        <w:t>Machine Learning Algorithms:</w:t>
      </w:r>
      <w:r w:rsidR="00826A7B"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 </w:t>
      </w:r>
      <w:r w:rsidR="00AF567A" w:rsidRPr="00E306D0">
        <w:rPr>
          <w:rFonts w:asciiTheme="majorHAnsi" w:hAnsiTheme="majorHAnsi" w:cstheme="majorHAnsi"/>
          <w:sz w:val="19"/>
          <w:szCs w:val="19"/>
        </w:rPr>
        <w:t>Regression</w:t>
      </w:r>
      <w:r w:rsidR="00645D22" w:rsidRPr="00E306D0">
        <w:rPr>
          <w:rFonts w:asciiTheme="majorHAnsi" w:hAnsiTheme="majorHAnsi" w:cstheme="majorHAnsi"/>
          <w:sz w:val="19"/>
          <w:szCs w:val="19"/>
        </w:rPr>
        <w:t xml:space="preserve"> (Linear, Logistic, Multiple)</w:t>
      </w:r>
      <w:r w:rsidR="00AF567A" w:rsidRPr="00E306D0">
        <w:rPr>
          <w:rFonts w:asciiTheme="majorHAnsi" w:hAnsiTheme="majorHAnsi" w:cstheme="majorHAnsi"/>
          <w:sz w:val="19"/>
          <w:szCs w:val="19"/>
        </w:rPr>
        <w:t xml:space="preserve">, Decision Tree, </w:t>
      </w:r>
      <w:r w:rsidR="00B7422A" w:rsidRPr="00E306D0">
        <w:rPr>
          <w:rFonts w:asciiTheme="majorHAnsi" w:hAnsiTheme="majorHAnsi" w:cstheme="majorHAnsi"/>
          <w:sz w:val="19"/>
          <w:szCs w:val="19"/>
        </w:rPr>
        <w:t xml:space="preserve">KNN, K-Means, </w:t>
      </w:r>
      <w:r w:rsidR="00AF567A" w:rsidRPr="00E306D0">
        <w:rPr>
          <w:rFonts w:asciiTheme="majorHAnsi" w:hAnsiTheme="majorHAnsi" w:cstheme="majorHAnsi"/>
          <w:sz w:val="19"/>
          <w:szCs w:val="19"/>
        </w:rPr>
        <w:t xml:space="preserve">Random Forest, </w:t>
      </w:r>
      <w:r w:rsidR="0060143E" w:rsidRPr="00E306D0">
        <w:rPr>
          <w:rFonts w:asciiTheme="majorHAnsi" w:hAnsiTheme="majorHAnsi" w:cstheme="majorHAnsi"/>
          <w:sz w:val="19"/>
          <w:szCs w:val="19"/>
        </w:rPr>
        <w:t>Naïve-</w:t>
      </w:r>
      <w:r w:rsidR="00AF567A" w:rsidRPr="00E306D0">
        <w:rPr>
          <w:rFonts w:asciiTheme="majorHAnsi" w:hAnsiTheme="majorHAnsi" w:cstheme="majorHAnsi"/>
          <w:sz w:val="19"/>
          <w:szCs w:val="19"/>
        </w:rPr>
        <w:t>Bayes</w:t>
      </w:r>
    </w:p>
    <w:p w14:paraId="03CA6418" w14:textId="47744528" w:rsidR="00043C04" w:rsidRPr="00E306D0" w:rsidRDefault="00B7422A" w:rsidP="00371B4E">
      <w:pPr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b/>
          <w:bCs/>
          <w:sz w:val="19"/>
          <w:szCs w:val="19"/>
        </w:rPr>
        <w:t>Big Data Management:</w:t>
      </w:r>
      <w:r w:rsidRPr="00E306D0">
        <w:rPr>
          <w:rFonts w:asciiTheme="majorHAnsi" w:hAnsiTheme="majorHAnsi" w:cstheme="majorHAnsi"/>
          <w:sz w:val="19"/>
          <w:szCs w:val="19"/>
        </w:rPr>
        <w:t xml:space="preserve"> HUE, Hadoop, </w:t>
      </w:r>
      <w:proofErr w:type="spellStart"/>
      <w:r w:rsidR="00F83CA0" w:rsidRPr="00E306D0">
        <w:rPr>
          <w:rFonts w:asciiTheme="majorHAnsi" w:hAnsiTheme="majorHAnsi" w:cstheme="majorHAnsi"/>
          <w:sz w:val="19"/>
          <w:szCs w:val="19"/>
        </w:rPr>
        <w:t>BigQuery</w:t>
      </w:r>
      <w:proofErr w:type="spellEnd"/>
      <w:r w:rsidR="00043C04" w:rsidRPr="00E306D0">
        <w:rPr>
          <w:rFonts w:asciiTheme="majorHAnsi" w:hAnsiTheme="majorHAnsi" w:cstheme="majorHAnsi"/>
          <w:sz w:val="19"/>
          <w:szCs w:val="19"/>
        </w:rPr>
        <w:t xml:space="preserve"> | </w:t>
      </w:r>
      <w:r w:rsidR="00494FCE"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Development Frameworks: </w:t>
      </w:r>
      <w:r w:rsidR="00494FCE" w:rsidRPr="00E306D0">
        <w:rPr>
          <w:rFonts w:asciiTheme="majorHAnsi" w:hAnsiTheme="majorHAnsi" w:cstheme="majorHAnsi"/>
          <w:sz w:val="19"/>
          <w:szCs w:val="19"/>
        </w:rPr>
        <w:t>Docker, MapReduce</w:t>
      </w:r>
      <w:r w:rsidR="00F83CA0" w:rsidRPr="00E306D0">
        <w:rPr>
          <w:rFonts w:asciiTheme="majorHAnsi" w:hAnsiTheme="majorHAnsi" w:cstheme="majorHAnsi"/>
          <w:sz w:val="19"/>
          <w:szCs w:val="19"/>
        </w:rPr>
        <w:t xml:space="preserve"> | </w:t>
      </w:r>
      <w:r w:rsidR="00F83CA0" w:rsidRPr="00E306D0">
        <w:rPr>
          <w:rFonts w:asciiTheme="majorHAnsi" w:hAnsiTheme="majorHAnsi" w:cstheme="majorHAnsi"/>
          <w:b/>
          <w:bCs/>
          <w:sz w:val="19"/>
          <w:szCs w:val="19"/>
        </w:rPr>
        <w:t>Cloud Platforms:</w:t>
      </w:r>
      <w:r w:rsidR="00F83CA0" w:rsidRPr="00E306D0">
        <w:rPr>
          <w:rFonts w:asciiTheme="majorHAnsi" w:hAnsiTheme="majorHAnsi" w:cstheme="majorHAnsi"/>
          <w:sz w:val="19"/>
          <w:szCs w:val="19"/>
        </w:rPr>
        <w:t xml:space="preserve"> Google Cloud</w:t>
      </w:r>
    </w:p>
    <w:p w14:paraId="263FBE8F" w14:textId="77777777" w:rsidR="00371B4E" w:rsidRPr="00E306D0" w:rsidRDefault="00371B4E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</w:p>
    <w:p w14:paraId="01982001" w14:textId="1E5E646F" w:rsidR="00DC2102" w:rsidRPr="00E306D0" w:rsidRDefault="00892623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color w:val="FF0000"/>
          <w:sz w:val="19"/>
          <w:szCs w:val="19"/>
        </w:rPr>
      </w:pPr>
      <w:r w:rsidRPr="00E306D0">
        <w:rPr>
          <w:rFonts w:asciiTheme="majorHAnsi" w:hAnsiTheme="majorHAnsi" w:cstheme="majorHAnsi"/>
          <w:b/>
          <w:sz w:val="19"/>
          <w:szCs w:val="19"/>
        </w:rPr>
        <w:t xml:space="preserve">ACADEMIC </w:t>
      </w:r>
      <w:r w:rsidR="00C425C1" w:rsidRPr="00E306D0">
        <w:rPr>
          <w:rFonts w:asciiTheme="majorHAnsi" w:hAnsiTheme="majorHAnsi" w:cstheme="majorHAnsi"/>
          <w:b/>
          <w:sz w:val="19"/>
          <w:szCs w:val="19"/>
        </w:rPr>
        <w:t>PROJECTS</w:t>
      </w:r>
      <w:r w:rsidR="00B0445A" w:rsidRPr="00E306D0">
        <w:rPr>
          <w:rFonts w:asciiTheme="majorHAnsi" w:hAnsiTheme="majorHAnsi" w:cstheme="majorHAnsi"/>
          <w:sz w:val="19"/>
          <w:szCs w:val="19"/>
        </w:rPr>
        <w:tab/>
      </w:r>
      <w:r w:rsidR="00B0445A" w:rsidRPr="00E306D0">
        <w:rPr>
          <w:rFonts w:asciiTheme="majorHAnsi" w:hAnsiTheme="majorHAnsi" w:cstheme="majorHAnsi"/>
          <w:sz w:val="19"/>
          <w:szCs w:val="19"/>
        </w:rPr>
        <w:tab/>
      </w:r>
      <w:r w:rsidR="00B0445A" w:rsidRPr="00E306D0">
        <w:rPr>
          <w:rFonts w:asciiTheme="majorHAnsi" w:hAnsiTheme="majorHAnsi" w:cstheme="majorHAnsi"/>
          <w:sz w:val="19"/>
          <w:szCs w:val="19"/>
        </w:rPr>
        <w:tab/>
      </w:r>
    </w:p>
    <w:p w14:paraId="3A4AE9B2" w14:textId="553FE760" w:rsidR="008B72BC" w:rsidRPr="00E306D0" w:rsidRDefault="008B72BC" w:rsidP="00371B4E">
      <w:pPr>
        <w:pStyle w:val="NoSpacing"/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NYC Subway Crime Analysis </w:t>
      </w:r>
      <w:r w:rsidR="006E5248"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Project </w:t>
      </w:r>
      <w:r w:rsidRPr="00E306D0">
        <w:rPr>
          <w:rFonts w:asciiTheme="majorHAnsi" w:hAnsiTheme="majorHAnsi" w:cstheme="majorHAnsi"/>
          <w:b/>
          <w:bCs/>
          <w:sz w:val="19"/>
          <w:szCs w:val="19"/>
        </w:rPr>
        <w:t xml:space="preserve">using </w:t>
      </w:r>
      <w:r w:rsidR="00176390" w:rsidRPr="00E306D0">
        <w:rPr>
          <w:rFonts w:asciiTheme="majorHAnsi" w:hAnsiTheme="majorHAnsi" w:cstheme="majorHAnsi"/>
          <w:b/>
          <w:bCs/>
          <w:sz w:val="19"/>
          <w:szCs w:val="19"/>
        </w:rPr>
        <w:t>Logistic Regression &amp; Time Series Analysis</w:t>
      </w:r>
      <w:r w:rsidR="00176390" w:rsidRPr="00E306D0">
        <w:rPr>
          <w:rFonts w:asciiTheme="majorHAnsi" w:hAnsiTheme="majorHAnsi" w:cstheme="majorHAnsi"/>
          <w:b/>
          <w:bCs/>
          <w:sz w:val="19"/>
          <w:szCs w:val="19"/>
        </w:rPr>
        <w:tab/>
      </w:r>
      <w:r w:rsidR="00176390" w:rsidRPr="00E306D0">
        <w:rPr>
          <w:rFonts w:asciiTheme="majorHAnsi" w:hAnsiTheme="majorHAnsi" w:cstheme="majorHAnsi"/>
          <w:sz w:val="19"/>
          <w:szCs w:val="19"/>
        </w:rPr>
        <w:t>January 2024 – Present</w:t>
      </w:r>
    </w:p>
    <w:p w14:paraId="5D888D40" w14:textId="64EE0091" w:rsidR="00E306D0" w:rsidRPr="00E306D0" w:rsidRDefault="00E306D0" w:rsidP="00E306D0">
      <w:pPr>
        <w:pStyle w:val="NoSpacing"/>
        <w:numPr>
          <w:ilvl w:val="0"/>
          <w:numId w:val="5"/>
        </w:numPr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>Used queries to narrow the original dataset from 8.36 million data points to 18</w:t>
      </w:r>
      <w:r w:rsidR="00335F4E">
        <w:rPr>
          <w:rFonts w:asciiTheme="majorHAnsi" w:hAnsiTheme="majorHAnsi" w:cstheme="majorHAnsi"/>
          <w:sz w:val="19"/>
          <w:szCs w:val="19"/>
        </w:rPr>
        <w:t>3k</w:t>
      </w:r>
      <w:r w:rsidRPr="00E306D0">
        <w:rPr>
          <w:rFonts w:asciiTheme="majorHAnsi" w:hAnsiTheme="majorHAnsi" w:cstheme="majorHAnsi"/>
          <w:sz w:val="19"/>
          <w:szCs w:val="19"/>
        </w:rPr>
        <w:t>.</w:t>
      </w:r>
    </w:p>
    <w:p w14:paraId="6FC46C97" w14:textId="5FECA048" w:rsidR="00371B4E" w:rsidRPr="00E306D0" w:rsidRDefault="00371B4E" w:rsidP="00371B4E">
      <w:pPr>
        <w:pStyle w:val="NoSpacing"/>
        <w:numPr>
          <w:ilvl w:val="0"/>
          <w:numId w:val="5"/>
        </w:numPr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>Perform exploratory data analysis (EDA) on NYC subway crime dataset using Matplotlib &amp; Seaborn to identify patterns, establish inter-feature relationships, &amp; visualize data.</w:t>
      </w:r>
    </w:p>
    <w:p w14:paraId="13283155" w14:textId="79223DBC" w:rsidR="00EB5742" w:rsidRPr="00E306D0" w:rsidRDefault="00CC3C94" w:rsidP="00371B4E">
      <w:pPr>
        <w:pStyle w:val="NoSpacing"/>
        <w:numPr>
          <w:ilvl w:val="0"/>
          <w:numId w:val="5"/>
        </w:numPr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>Implement</w:t>
      </w:r>
      <w:r w:rsidR="00EB5742" w:rsidRPr="00E306D0">
        <w:rPr>
          <w:rFonts w:asciiTheme="majorHAnsi" w:hAnsiTheme="majorHAnsi" w:cstheme="majorHAnsi"/>
          <w:sz w:val="19"/>
          <w:szCs w:val="19"/>
        </w:rPr>
        <w:t xml:space="preserve"> Time Series Analysis using ARIMA modeling to determine effects of COVID-19 on future complaints made to NYPD</w:t>
      </w:r>
      <w:r w:rsidRPr="00E306D0">
        <w:rPr>
          <w:rFonts w:asciiTheme="majorHAnsi" w:hAnsiTheme="majorHAnsi" w:cstheme="majorHAnsi"/>
          <w:sz w:val="19"/>
          <w:szCs w:val="19"/>
        </w:rPr>
        <w:t>, leveraging predictive analytics techniques including Logistic Regression, to predict offense level &amp; location.</w:t>
      </w:r>
    </w:p>
    <w:p w14:paraId="6150CB8B" w14:textId="77777777" w:rsidR="00371B4E" w:rsidRPr="00E306D0" w:rsidRDefault="00371B4E" w:rsidP="00371B4E">
      <w:pPr>
        <w:pStyle w:val="NoSpacing"/>
        <w:tabs>
          <w:tab w:val="right" w:pos="10800"/>
        </w:tabs>
        <w:rPr>
          <w:rFonts w:asciiTheme="majorHAnsi" w:hAnsiTheme="majorHAnsi" w:cstheme="majorHAnsi"/>
          <w:b/>
          <w:bCs/>
          <w:sz w:val="19"/>
          <w:szCs w:val="19"/>
        </w:rPr>
      </w:pPr>
    </w:p>
    <w:p w14:paraId="29F60705" w14:textId="767E2B51" w:rsidR="00265E5C" w:rsidRPr="00E306D0" w:rsidRDefault="00265E5C" w:rsidP="00371B4E">
      <w:pPr>
        <w:pStyle w:val="NoSpacing"/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b/>
          <w:bCs/>
          <w:sz w:val="19"/>
          <w:szCs w:val="19"/>
        </w:rPr>
        <w:t>Decision Tree and Regression Analysis of Workers’ Salaries</w:t>
      </w:r>
      <w:r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Pr="00E306D0">
        <w:rPr>
          <w:rFonts w:asciiTheme="majorHAnsi" w:hAnsiTheme="majorHAnsi" w:cstheme="majorHAnsi"/>
          <w:sz w:val="19"/>
          <w:szCs w:val="19"/>
        </w:rPr>
        <w:tab/>
        <w:t>July 2023</w:t>
      </w:r>
    </w:p>
    <w:p w14:paraId="6632D485" w14:textId="22B7E1B7" w:rsidR="006E174F" w:rsidRPr="00E306D0" w:rsidRDefault="006E174F" w:rsidP="00371B4E">
      <w:pPr>
        <w:pStyle w:val="NoSpacing"/>
        <w:numPr>
          <w:ilvl w:val="0"/>
          <w:numId w:val="2"/>
        </w:numPr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>Analyzed salar</w:t>
      </w:r>
      <w:r w:rsidR="00BF3A5D" w:rsidRPr="00E306D0">
        <w:rPr>
          <w:rFonts w:asciiTheme="majorHAnsi" w:hAnsiTheme="majorHAnsi" w:cstheme="majorHAnsi"/>
          <w:sz w:val="19"/>
          <w:szCs w:val="19"/>
        </w:rPr>
        <w:t>y</w:t>
      </w:r>
      <w:r w:rsidRPr="00E306D0">
        <w:rPr>
          <w:rFonts w:asciiTheme="majorHAnsi" w:hAnsiTheme="majorHAnsi" w:cstheme="majorHAnsi"/>
          <w:sz w:val="19"/>
          <w:szCs w:val="19"/>
        </w:rPr>
        <w:t xml:space="preserve"> ranges for </w:t>
      </w:r>
      <w:r w:rsidR="00723FAB" w:rsidRPr="00E306D0">
        <w:rPr>
          <w:rFonts w:asciiTheme="majorHAnsi" w:hAnsiTheme="majorHAnsi" w:cstheme="majorHAnsi"/>
          <w:sz w:val="19"/>
          <w:szCs w:val="19"/>
        </w:rPr>
        <w:t xml:space="preserve">5k+ employees spanning global markets, </w:t>
      </w:r>
      <w:r w:rsidR="00E22E6D" w:rsidRPr="00E306D0">
        <w:rPr>
          <w:rFonts w:asciiTheme="majorHAnsi" w:hAnsiTheme="majorHAnsi" w:cstheme="majorHAnsi"/>
          <w:sz w:val="19"/>
          <w:szCs w:val="19"/>
        </w:rPr>
        <w:t>performing exploratory data analysis (EDA) using</w:t>
      </w:r>
      <w:r w:rsidR="00765D8A" w:rsidRPr="00E306D0">
        <w:rPr>
          <w:rFonts w:asciiTheme="majorHAnsi" w:hAnsiTheme="majorHAnsi" w:cstheme="majorHAnsi"/>
          <w:sz w:val="19"/>
          <w:szCs w:val="19"/>
        </w:rPr>
        <w:t xml:space="preserve"> Seaborn &amp; Matplotlib</w:t>
      </w:r>
      <w:r w:rsidR="00E22E6D" w:rsidRPr="00E306D0">
        <w:rPr>
          <w:rFonts w:asciiTheme="majorHAnsi" w:hAnsiTheme="majorHAnsi" w:cstheme="majorHAnsi"/>
          <w:sz w:val="19"/>
          <w:szCs w:val="19"/>
        </w:rPr>
        <w:t xml:space="preserve"> to clean &amp; prepare data</w:t>
      </w:r>
      <w:r w:rsidR="004B54CB" w:rsidRPr="00E306D0">
        <w:rPr>
          <w:rFonts w:asciiTheme="majorHAnsi" w:hAnsiTheme="majorHAnsi" w:cstheme="majorHAnsi"/>
          <w:sz w:val="19"/>
          <w:szCs w:val="19"/>
        </w:rPr>
        <w:t xml:space="preserve"> for manipulation</w:t>
      </w:r>
      <w:r w:rsidR="00765D8A" w:rsidRPr="00E306D0">
        <w:rPr>
          <w:rFonts w:asciiTheme="majorHAnsi" w:hAnsiTheme="majorHAnsi" w:cstheme="majorHAnsi"/>
          <w:sz w:val="19"/>
          <w:szCs w:val="19"/>
        </w:rPr>
        <w:t>, establishing</w:t>
      </w:r>
      <w:r w:rsidR="004B54CB" w:rsidRPr="00E306D0">
        <w:rPr>
          <w:rFonts w:asciiTheme="majorHAnsi" w:hAnsiTheme="majorHAnsi" w:cstheme="majorHAnsi"/>
          <w:sz w:val="19"/>
          <w:szCs w:val="19"/>
        </w:rPr>
        <w:t xml:space="preserve"> median salaries across demographic factors.</w:t>
      </w:r>
    </w:p>
    <w:p w14:paraId="4684D045" w14:textId="6ECAA5D0" w:rsidR="006E174F" w:rsidRPr="00E306D0" w:rsidRDefault="0023422F" w:rsidP="00371B4E">
      <w:pPr>
        <w:pStyle w:val="NoSpacing"/>
        <w:numPr>
          <w:ilvl w:val="0"/>
          <w:numId w:val="2"/>
        </w:numPr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 xml:space="preserve">Split data into train &amp; test sets, loading into Logistic Regression &amp; Decision Tree models to analyze salary ranges &amp; identify </w:t>
      </w:r>
      <w:r w:rsidR="00825AE6" w:rsidRPr="00E306D0">
        <w:rPr>
          <w:rFonts w:asciiTheme="majorHAnsi" w:hAnsiTheme="majorHAnsi" w:cstheme="majorHAnsi"/>
          <w:sz w:val="19"/>
          <w:szCs w:val="19"/>
        </w:rPr>
        <w:t xml:space="preserve">most impactful features on salaries, utilizing Linear Regression to predict actual salaries &amp; confirm </w:t>
      </w:r>
      <w:r w:rsidR="002B18D8" w:rsidRPr="00E306D0">
        <w:rPr>
          <w:rFonts w:asciiTheme="majorHAnsi" w:hAnsiTheme="majorHAnsi" w:cstheme="majorHAnsi"/>
          <w:sz w:val="19"/>
          <w:szCs w:val="19"/>
        </w:rPr>
        <w:t>feature correlation.</w:t>
      </w:r>
    </w:p>
    <w:p w14:paraId="5EDBDAA0" w14:textId="46C5FCCC" w:rsidR="00043C04" w:rsidRPr="00E306D0" w:rsidRDefault="00566855" w:rsidP="00371B4E">
      <w:pPr>
        <w:pStyle w:val="NoSpacing"/>
        <w:numPr>
          <w:ilvl w:val="0"/>
          <w:numId w:val="2"/>
        </w:numPr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 xml:space="preserve">Refined model parameters to increase predictive accuracy, </w:t>
      </w:r>
      <w:r w:rsidR="00F83CA0" w:rsidRPr="00E306D0">
        <w:rPr>
          <w:rFonts w:asciiTheme="majorHAnsi" w:hAnsiTheme="majorHAnsi" w:cstheme="majorHAnsi"/>
          <w:sz w:val="19"/>
          <w:szCs w:val="19"/>
        </w:rPr>
        <w:t xml:space="preserve">findings identify </w:t>
      </w:r>
      <w:r w:rsidR="00054561" w:rsidRPr="00E306D0">
        <w:rPr>
          <w:rFonts w:asciiTheme="majorHAnsi" w:hAnsiTheme="majorHAnsi" w:cstheme="majorHAnsi"/>
          <w:sz w:val="19"/>
          <w:szCs w:val="19"/>
        </w:rPr>
        <w:t>decreased</w:t>
      </w:r>
      <w:r w:rsidRPr="00E306D0">
        <w:rPr>
          <w:rFonts w:asciiTheme="majorHAnsi" w:hAnsiTheme="majorHAnsi" w:cstheme="majorHAnsi"/>
          <w:sz w:val="19"/>
          <w:szCs w:val="19"/>
        </w:rPr>
        <w:t xml:space="preserve"> accuracy </w:t>
      </w:r>
      <w:r w:rsidR="006659F2" w:rsidRPr="00E306D0">
        <w:rPr>
          <w:rFonts w:asciiTheme="majorHAnsi" w:hAnsiTheme="majorHAnsi" w:cstheme="majorHAnsi"/>
          <w:sz w:val="19"/>
          <w:szCs w:val="19"/>
        </w:rPr>
        <w:t>corresponding with salary increase.</w:t>
      </w:r>
    </w:p>
    <w:p w14:paraId="7BCE3303" w14:textId="77777777" w:rsidR="00371B4E" w:rsidRPr="00E306D0" w:rsidRDefault="00371B4E" w:rsidP="00371B4E">
      <w:pPr>
        <w:pStyle w:val="NoSpacing"/>
        <w:tabs>
          <w:tab w:val="right" w:pos="10800"/>
        </w:tabs>
        <w:rPr>
          <w:rFonts w:asciiTheme="majorHAnsi" w:hAnsiTheme="majorHAnsi" w:cstheme="majorHAnsi"/>
          <w:b/>
          <w:bCs/>
          <w:sz w:val="19"/>
          <w:szCs w:val="19"/>
        </w:rPr>
      </w:pPr>
    </w:p>
    <w:p w14:paraId="390697EF" w14:textId="739D7CEB" w:rsidR="00265E5C" w:rsidRPr="00E306D0" w:rsidRDefault="00265E5C" w:rsidP="00371B4E">
      <w:pPr>
        <w:pStyle w:val="NoSpacing"/>
        <w:tabs>
          <w:tab w:val="right" w:pos="10800"/>
        </w:tabs>
        <w:rPr>
          <w:rFonts w:asciiTheme="majorHAnsi" w:eastAsia="Calibri" w:hAnsiTheme="majorHAnsi" w:cstheme="majorHAnsi"/>
          <w:color w:val="000000" w:themeColor="text1"/>
          <w:sz w:val="19"/>
          <w:szCs w:val="19"/>
        </w:rPr>
      </w:pPr>
      <w:r w:rsidRPr="00E306D0">
        <w:rPr>
          <w:rFonts w:asciiTheme="majorHAnsi" w:hAnsiTheme="majorHAnsi" w:cstheme="majorHAnsi"/>
          <w:b/>
          <w:bCs/>
          <w:sz w:val="19"/>
          <w:szCs w:val="19"/>
        </w:rPr>
        <w:t>Closing Price of Stock - Time Series Analysis</w:t>
      </w:r>
      <w:r w:rsidRPr="00E306D0">
        <w:rPr>
          <w:rFonts w:asciiTheme="majorHAnsi" w:hAnsiTheme="majorHAnsi" w:cstheme="majorHAnsi"/>
          <w:sz w:val="19"/>
          <w:szCs w:val="19"/>
        </w:rPr>
        <w:tab/>
        <w:t>May 2023</w:t>
      </w:r>
    </w:p>
    <w:p w14:paraId="3F4BC495" w14:textId="74F4C9C8" w:rsidR="0008315E" w:rsidRPr="00E306D0" w:rsidRDefault="0008315E" w:rsidP="00371B4E">
      <w:pPr>
        <w:pStyle w:val="NoSpacing"/>
        <w:numPr>
          <w:ilvl w:val="0"/>
          <w:numId w:val="2"/>
        </w:numPr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 xml:space="preserve">Gathered historical stock data </w:t>
      </w:r>
      <w:r w:rsidR="00693E00" w:rsidRPr="00E306D0">
        <w:rPr>
          <w:rFonts w:asciiTheme="majorHAnsi" w:hAnsiTheme="majorHAnsi" w:cstheme="majorHAnsi"/>
          <w:sz w:val="19"/>
          <w:szCs w:val="19"/>
        </w:rPr>
        <w:t>for manufacturing giant Caterpillar</w:t>
      </w:r>
      <w:r w:rsidR="00545F49" w:rsidRPr="00E306D0">
        <w:rPr>
          <w:rFonts w:asciiTheme="majorHAnsi" w:hAnsiTheme="majorHAnsi" w:cstheme="majorHAnsi"/>
          <w:sz w:val="19"/>
          <w:szCs w:val="19"/>
        </w:rPr>
        <w:t xml:space="preserve"> over 12 years, </w:t>
      </w:r>
      <w:r w:rsidR="00FA71AF" w:rsidRPr="00E306D0">
        <w:rPr>
          <w:rFonts w:asciiTheme="majorHAnsi" w:hAnsiTheme="majorHAnsi" w:cstheme="majorHAnsi"/>
          <w:sz w:val="19"/>
          <w:szCs w:val="19"/>
        </w:rPr>
        <w:t>refining dataset to focus on necessary points</w:t>
      </w:r>
      <w:r w:rsidR="001626CE" w:rsidRPr="00E306D0">
        <w:rPr>
          <w:rFonts w:asciiTheme="majorHAnsi" w:hAnsiTheme="majorHAnsi" w:cstheme="majorHAnsi"/>
          <w:sz w:val="19"/>
          <w:szCs w:val="19"/>
        </w:rPr>
        <w:t>, implement</w:t>
      </w:r>
      <w:r w:rsidR="006321E2" w:rsidRPr="00E306D0">
        <w:rPr>
          <w:rFonts w:asciiTheme="majorHAnsi" w:hAnsiTheme="majorHAnsi" w:cstheme="majorHAnsi"/>
          <w:sz w:val="19"/>
          <w:szCs w:val="19"/>
        </w:rPr>
        <w:t>ing</w:t>
      </w:r>
      <w:r w:rsidR="001626CE" w:rsidRPr="00E306D0">
        <w:rPr>
          <w:rFonts w:asciiTheme="majorHAnsi" w:hAnsiTheme="majorHAnsi" w:cstheme="majorHAnsi"/>
          <w:sz w:val="19"/>
          <w:szCs w:val="19"/>
        </w:rPr>
        <w:t xml:space="preserve"> </w:t>
      </w:r>
      <w:r w:rsidR="00EB5742" w:rsidRPr="00E306D0">
        <w:rPr>
          <w:rFonts w:asciiTheme="majorHAnsi" w:hAnsiTheme="majorHAnsi" w:cstheme="majorHAnsi"/>
          <w:sz w:val="19"/>
          <w:szCs w:val="19"/>
        </w:rPr>
        <w:t>autocorrelation</w:t>
      </w:r>
      <w:r w:rsidR="001626CE" w:rsidRPr="00E306D0">
        <w:rPr>
          <w:rFonts w:asciiTheme="majorHAnsi" w:hAnsiTheme="majorHAnsi" w:cstheme="majorHAnsi"/>
          <w:sz w:val="19"/>
          <w:szCs w:val="19"/>
        </w:rPr>
        <w:t xml:space="preserve"> function to </w:t>
      </w:r>
      <w:r w:rsidR="004D435E" w:rsidRPr="00E306D0">
        <w:rPr>
          <w:rFonts w:asciiTheme="majorHAnsi" w:hAnsiTheme="majorHAnsi" w:cstheme="majorHAnsi"/>
          <w:sz w:val="19"/>
          <w:szCs w:val="19"/>
        </w:rPr>
        <w:t>determine influence of historical costs on current prices.</w:t>
      </w:r>
    </w:p>
    <w:p w14:paraId="343649DE" w14:textId="2640ABAA" w:rsidR="00162145" w:rsidRPr="00E306D0" w:rsidRDefault="00186F95" w:rsidP="00371B4E">
      <w:pPr>
        <w:pStyle w:val="NoSpacing"/>
        <w:numPr>
          <w:ilvl w:val="0"/>
          <w:numId w:val="2"/>
        </w:numPr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 xml:space="preserve">Dissected data plots to identify </w:t>
      </w:r>
      <w:r w:rsidR="00E26842" w:rsidRPr="00E306D0">
        <w:rPr>
          <w:rFonts w:asciiTheme="majorHAnsi" w:hAnsiTheme="majorHAnsi" w:cstheme="majorHAnsi"/>
          <w:sz w:val="19"/>
          <w:szCs w:val="19"/>
        </w:rPr>
        <w:t>micro-trends</w:t>
      </w:r>
      <w:r w:rsidRPr="00E306D0">
        <w:rPr>
          <w:rFonts w:asciiTheme="majorHAnsi" w:hAnsiTheme="majorHAnsi" w:cstheme="majorHAnsi"/>
          <w:sz w:val="19"/>
          <w:szCs w:val="19"/>
        </w:rPr>
        <w:t>, splitting data into train &amp; test sets</w:t>
      </w:r>
      <w:r w:rsidR="001760F7" w:rsidRPr="00E306D0">
        <w:rPr>
          <w:rFonts w:asciiTheme="majorHAnsi" w:hAnsiTheme="majorHAnsi" w:cstheme="majorHAnsi"/>
          <w:sz w:val="19"/>
          <w:szCs w:val="19"/>
        </w:rPr>
        <w:t xml:space="preserve"> based on date for loading into Time Series Analysis (ARIMA &amp; SARIMA) models</w:t>
      </w:r>
      <w:r w:rsidR="0023373E" w:rsidRPr="00E306D0">
        <w:rPr>
          <w:rFonts w:asciiTheme="majorHAnsi" w:hAnsiTheme="majorHAnsi" w:cstheme="majorHAnsi"/>
          <w:sz w:val="19"/>
          <w:szCs w:val="19"/>
        </w:rPr>
        <w:t xml:space="preserve"> to assess feature correlations contributing to trends.</w:t>
      </w:r>
    </w:p>
    <w:p w14:paraId="04E9D7F4" w14:textId="78CB277F" w:rsidR="00043C04" w:rsidRPr="00E306D0" w:rsidRDefault="004D435E" w:rsidP="00371B4E">
      <w:pPr>
        <w:pStyle w:val="NoSpacing"/>
        <w:numPr>
          <w:ilvl w:val="0"/>
          <w:numId w:val="2"/>
        </w:numPr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>Performed AD Fuller</w:t>
      </w:r>
      <w:r w:rsidR="00162145" w:rsidRPr="00E306D0">
        <w:rPr>
          <w:rFonts w:asciiTheme="majorHAnsi" w:hAnsiTheme="majorHAnsi" w:cstheme="majorHAnsi"/>
          <w:sz w:val="19"/>
          <w:szCs w:val="19"/>
        </w:rPr>
        <w:t xml:space="preserve"> Test</w:t>
      </w:r>
      <w:r w:rsidR="006C5265" w:rsidRPr="00E306D0">
        <w:rPr>
          <w:rFonts w:asciiTheme="majorHAnsi" w:hAnsiTheme="majorHAnsi" w:cstheme="majorHAnsi"/>
          <w:sz w:val="19"/>
          <w:szCs w:val="19"/>
        </w:rPr>
        <w:t>, confirming that data</w:t>
      </w:r>
      <w:r w:rsidR="00330B63" w:rsidRPr="00E306D0">
        <w:rPr>
          <w:rFonts w:asciiTheme="majorHAnsi" w:hAnsiTheme="majorHAnsi" w:cstheme="majorHAnsi"/>
          <w:sz w:val="19"/>
          <w:szCs w:val="19"/>
        </w:rPr>
        <w:t xml:space="preserve"> did not reflect seasonal trends</w:t>
      </w:r>
      <w:r w:rsidR="00C35E34" w:rsidRPr="00E306D0">
        <w:rPr>
          <w:rFonts w:asciiTheme="majorHAnsi" w:hAnsiTheme="majorHAnsi" w:cstheme="majorHAnsi"/>
          <w:sz w:val="19"/>
          <w:szCs w:val="19"/>
        </w:rPr>
        <w:t xml:space="preserve">, </w:t>
      </w:r>
      <w:r w:rsidR="00F547AF" w:rsidRPr="00E306D0">
        <w:rPr>
          <w:rFonts w:asciiTheme="majorHAnsi" w:hAnsiTheme="majorHAnsi" w:cstheme="majorHAnsi"/>
          <w:sz w:val="19"/>
          <w:szCs w:val="19"/>
        </w:rPr>
        <w:t xml:space="preserve">supporting earlier </w:t>
      </w:r>
      <w:r w:rsidR="006321E2" w:rsidRPr="00E306D0">
        <w:rPr>
          <w:rFonts w:asciiTheme="majorHAnsi" w:hAnsiTheme="majorHAnsi" w:cstheme="majorHAnsi"/>
          <w:sz w:val="19"/>
          <w:szCs w:val="19"/>
        </w:rPr>
        <w:t>strong correlation between daily closing values.</w:t>
      </w:r>
    </w:p>
    <w:p w14:paraId="69947845" w14:textId="77777777" w:rsidR="00371B4E" w:rsidRPr="00E306D0" w:rsidRDefault="00371B4E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</w:p>
    <w:p w14:paraId="489A87DA" w14:textId="3087ECCE" w:rsidR="00614851" w:rsidRPr="00E306D0" w:rsidRDefault="005C0708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  <w:r w:rsidRPr="00E306D0">
        <w:rPr>
          <w:rFonts w:asciiTheme="majorHAnsi" w:hAnsiTheme="majorHAnsi" w:cstheme="majorHAnsi"/>
          <w:b/>
          <w:sz w:val="19"/>
          <w:szCs w:val="19"/>
        </w:rPr>
        <w:t xml:space="preserve">PROFESSIONAL </w:t>
      </w:r>
      <w:r w:rsidR="00614851" w:rsidRPr="00E306D0">
        <w:rPr>
          <w:rFonts w:asciiTheme="majorHAnsi" w:hAnsiTheme="majorHAnsi" w:cstheme="majorHAnsi"/>
          <w:b/>
          <w:sz w:val="19"/>
          <w:szCs w:val="19"/>
        </w:rPr>
        <w:t>EXPERIENCE</w:t>
      </w:r>
    </w:p>
    <w:p w14:paraId="01F76ABA" w14:textId="54648FB0" w:rsidR="00944E3F" w:rsidRPr="00E306D0" w:rsidRDefault="00944E3F" w:rsidP="00371B4E">
      <w:pPr>
        <w:pStyle w:val="NoSpacing"/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b/>
          <w:sz w:val="19"/>
          <w:szCs w:val="19"/>
        </w:rPr>
        <w:t>International Union of Operating Engineers, L.U 15D</w:t>
      </w:r>
      <w:r w:rsidRPr="00E306D0">
        <w:rPr>
          <w:rFonts w:asciiTheme="majorHAnsi" w:hAnsiTheme="majorHAnsi" w:cstheme="majorHAnsi"/>
          <w:sz w:val="19"/>
          <w:szCs w:val="19"/>
        </w:rPr>
        <w:tab/>
        <w:t>N</w:t>
      </w:r>
      <w:r w:rsidR="00241FEC" w:rsidRPr="00E306D0">
        <w:rPr>
          <w:rFonts w:asciiTheme="majorHAnsi" w:hAnsiTheme="majorHAnsi" w:cstheme="majorHAnsi"/>
          <w:sz w:val="19"/>
          <w:szCs w:val="19"/>
        </w:rPr>
        <w:t xml:space="preserve">ew </w:t>
      </w:r>
      <w:r w:rsidRPr="00E306D0">
        <w:rPr>
          <w:rFonts w:asciiTheme="majorHAnsi" w:hAnsiTheme="majorHAnsi" w:cstheme="majorHAnsi"/>
          <w:sz w:val="19"/>
          <w:szCs w:val="19"/>
        </w:rPr>
        <w:t>Y</w:t>
      </w:r>
      <w:r w:rsidR="00241FEC" w:rsidRPr="00E306D0">
        <w:rPr>
          <w:rFonts w:asciiTheme="majorHAnsi" w:hAnsiTheme="majorHAnsi" w:cstheme="majorHAnsi"/>
          <w:sz w:val="19"/>
          <w:szCs w:val="19"/>
        </w:rPr>
        <w:t>ork</w:t>
      </w:r>
      <w:r w:rsidRPr="00E306D0">
        <w:rPr>
          <w:rFonts w:asciiTheme="majorHAnsi" w:hAnsiTheme="majorHAnsi" w:cstheme="majorHAnsi"/>
          <w:sz w:val="19"/>
          <w:szCs w:val="19"/>
        </w:rPr>
        <w:t>, NY</w:t>
      </w:r>
    </w:p>
    <w:p w14:paraId="32BFFFFD" w14:textId="2B80DA79" w:rsidR="006F7A02" w:rsidRPr="00E306D0" w:rsidRDefault="00944E3F" w:rsidP="00371B4E">
      <w:pPr>
        <w:pStyle w:val="NoSpacing"/>
        <w:tabs>
          <w:tab w:val="right" w:pos="10800"/>
        </w:tabs>
        <w:rPr>
          <w:rFonts w:asciiTheme="majorHAnsi" w:hAnsiTheme="majorHAnsi" w:cstheme="majorHAnsi"/>
          <w:sz w:val="19"/>
          <w:szCs w:val="19"/>
        </w:rPr>
      </w:pPr>
      <w:r w:rsidRPr="00E306D0">
        <w:rPr>
          <w:rFonts w:asciiTheme="majorHAnsi" w:hAnsiTheme="majorHAnsi" w:cstheme="majorHAnsi"/>
          <w:sz w:val="19"/>
          <w:szCs w:val="19"/>
        </w:rPr>
        <w:t>Surveyor</w:t>
      </w:r>
      <w:r w:rsidR="002418CB" w:rsidRPr="00E306D0">
        <w:rPr>
          <w:rFonts w:asciiTheme="majorHAnsi" w:hAnsiTheme="majorHAnsi" w:cstheme="majorHAnsi"/>
          <w:sz w:val="19"/>
          <w:szCs w:val="19"/>
        </w:rPr>
        <w:t xml:space="preserve"> – Party Chief, Instrument Person</w:t>
      </w:r>
      <w:r w:rsidR="006F7A02" w:rsidRPr="00E306D0">
        <w:rPr>
          <w:rFonts w:asciiTheme="majorHAnsi" w:hAnsiTheme="majorHAnsi" w:cstheme="majorHAnsi"/>
          <w:sz w:val="19"/>
          <w:szCs w:val="19"/>
        </w:rPr>
        <w:tab/>
      </w:r>
      <w:r w:rsidR="006F7A02" w:rsidRPr="00E306D0">
        <w:rPr>
          <w:rFonts w:asciiTheme="majorHAnsi" w:eastAsia="Calibri" w:hAnsiTheme="majorHAnsi" w:cstheme="majorHAnsi"/>
          <w:color w:val="000000" w:themeColor="text1"/>
          <w:sz w:val="19"/>
          <w:szCs w:val="19"/>
        </w:rPr>
        <w:t>October 2007</w:t>
      </w:r>
      <w:r w:rsidR="006F7A02" w:rsidRPr="00E306D0">
        <w:rPr>
          <w:rFonts w:asciiTheme="majorHAnsi" w:hAnsiTheme="majorHAnsi" w:cstheme="majorHAnsi"/>
          <w:sz w:val="19"/>
          <w:szCs w:val="19"/>
        </w:rPr>
        <w:t xml:space="preserve"> – </w:t>
      </w:r>
      <w:r w:rsidR="00653961" w:rsidRPr="00E306D0">
        <w:rPr>
          <w:rFonts w:asciiTheme="majorHAnsi" w:hAnsiTheme="majorHAnsi" w:cstheme="majorHAnsi"/>
          <w:sz w:val="19"/>
          <w:szCs w:val="19"/>
        </w:rPr>
        <w:t>December 2022</w:t>
      </w:r>
    </w:p>
    <w:p w14:paraId="7278EBEF" w14:textId="1ECE7E0D" w:rsidR="00F547AF" w:rsidRPr="00E306D0" w:rsidRDefault="00326407" w:rsidP="00371B4E">
      <w:pPr>
        <w:pStyle w:val="NoSpacing"/>
        <w:numPr>
          <w:ilvl w:val="0"/>
          <w:numId w:val="4"/>
        </w:numPr>
        <w:tabs>
          <w:tab w:val="right" w:pos="10800"/>
        </w:tabs>
        <w:rPr>
          <w:rFonts w:asciiTheme="majorHAnsi" w:hAnsiTheme="majorHAnsi" w:cstheme="majorHAnsi"/>
          <w:iCs/>
          <w:sz w:val="19"/>
          <w:szCs w:val="19"/>
        </w:rPr>
      </w:pPr>
      <w:r w:rsidRPr="00E306D0">
        <w:rPr>
          <w:rFonts w:asciiTheme="majorHAnsi" w:hAnsiTheme="majorHAnsi" w:cstheme="majorHAnsi"/>
          <w:iCs/>
          <w:sz w:val="19"/>
          <w:szCs w:val="19"/>
        </w:rPr>
        <w:t xml:space="preserve">Surveyed billion-dollar engineering projects throughout </w:t>
      </w:r>
      <w:r w:rsidR="005537DE" w:rsidRPr="00E306D0">
        <w:rPr>
          <w:rFonts w:asciiTheme="majorHAnsi" w:hAnsiTheme="majorHAnsi" w:cstheme="majorHAnsi"/>
          <w:iCs/>
          <w:sz w:val="19"/>
          <w:szCs w:val="19"/>
        </w:rPr>
        <w:t xml:space="preserve">the </w:t>
      </w:r>
      <w:r w:rsidRPr="00E306D0">
        <w:rPr>
          <w:rFonts w:asciiTheme="majorHAnsi" w:hAnsiTheme="majorHAnsi" w:cstheme="majorHAnsi"/>
          <w:iCs/>
          <w:sz w:val="19"/>
          <w:szCs w:val="19"/>
        </w:rPr>
        <w:t xml:space="preserve">NYC metropolitan region </w:t>
      </w:r>
      <w:r w:rsidR="00E63552" w:rsidRPr="00E306D0">
        <w:rPr>
          <w:rFonts w:asciiTheme="majorHAnsi" w:hAnsiTheme="majorHAnsi" w:cstheme="majorHAnsi"/>
          <w:iCs/>
          <w:sz w:val="19"/>
          <w:szCs w:val="19"/>
        </w:rPr>
        <w:t>supporting</w:t>
      </w:r>
      <w:r w:rsidRPr="00E306D0">
        <w:rPr>
          <w:rFonts w:asciiTheme="majorHAnsi" w:hAnsiTheme="majorHAnsi" w:cstheme="majorHAnsi"/>
          <w:iCs/>
          <w:sz w:val="19"/>
          <w:szCs w:val="19"/>
        </w:rPr>
        <w:t xml:space="preserve"> team</w:t>
      </w:r>
      <w:r w:rsidR="00E63552" w:rsidRPr="00E306D0">
        <w:rPr>
          <w:rFonts w:asciiTheme="majorHAnsi" w:hAnsiTheme="majorHAnsi" w:cstheme="majorHAnsi"/>
          <w:iCs/>
          <w:sz w:val="19"/>
          <w:szCs w:val="19"/>
        </w:rPr>
        <w:t>s</w:t>
      </w:r>
      <w:r w:rsidRPr="00E306D0">
        <w:rPr>
          <w:rFonts w:asciiTheme="majorHAnsi" w:hAnsiTheme="majorHAnsi" w:cstheme="majorHAnsi"/>
          <w:iCs/>
          <w:sz w:val="19"/>
          <w:szCs w:val="19"/>
        </w:rPr>
        <w:t xml:space="preserve"> of Project Managers</w:t>
      </w:r>
      <w:r w:rsidR="00894DB1" w:rsidRPr="00E306D0">
        <w:rPr>
          <w:rFonts w:asciiTheme="majorHAnsi" w:hAnsiTheme="majorHAnsi" w:cstheme="majorHAnsi"/>
          <w:iCs/>
          <w:sz w:val="19"/>
          <w:szCs w:val="19"/>
        </w:rPr>
        <w:t>,</w:t>
      </w:r>
      <w:r w:rsidRPr="00E306D0">
        <w:rPr>
          <w:rFonts w:asciiTheme="majorHAnsi" w:hAnsiTheme="majorHAnsi" w:cstheme="majorHAnsi"/>
          <w:iCs/>
          <w:sz w:val="19"/>
          <w:szCs w:val="19"/>
        </w:rPr>
        <w:t xml:space="preserve"> Engineers,</w:t>
      </w:r>
      <w:r w:rsidR="00894DB1" w:rsidRPr="00E306D0">
        <w:rPr>
          <w:rFonts w:asciiTheme="majorHAnsi" w:hAnsiTheme="majorHAnsi" w:cstheme="majorHAnsi"/>
          <w:iCs/>
          <w:sz w:val="19"/>
          <w:szCs w:val="19"/>
        </w:rPr>
        <w:t xml:space="preserve"> &amp; </w:t>
      </w:r>
      <w:r w:rsidR="00E26842" w:rsidRPr="00E306D0">
        <w:rPr>
          <w:rFonts w:asciiTheme="majorHAnsi" w:hAnsiTheme="majorHAnsi" w:cstheme="majorHAnsi"/>
          <w:iCs/>
          <w:sz w:val="19"/>
          <w:szCs w:val="19"/>
        </w:rPr>
        <w:t>T</w:t>
      </w:r>
      <w:r w:rsidR="00894DB1" w:rsidRPr="00E306D0">
        <w:rPr>
          <w:rFonts w:asciiTheme="majorHAnsi" w:hAnsiTheme="majorHAnsi" w:cstheme="majorHAnsi"/>
          <w:iCs/>
          <w:sz w:val="19"/>
          <w:szCs w:val="19"/>
        </w:rPr>
        <w:t>radesmen</w:t>
      </w:r>
      <w:r w:rsidRPr="00E306D0">
        <w:rPr>
          <w:rFonts w:asciiTheme="majorHAnsi" w:hAnsiTheme="majorHAnsi" w:cstheme="majorHAnsi"/>
          <w:iCs/>
          <w:sz w:val="19"/>
          <w:szCs w:val="19"/>
        </w:rPr>
        <w:t xml:space="preserve"> </w:t>
      </w:r>
      <w:r w:rsidR="00107671" w:rsidRPr="00E306D0">
        <w:rPr>
          <w:rFonts w:asciiTheme="majorHAnsi" w:hAnsiTheme="majorHAnsi" w:cstheme="majorHAnsi"/>
          <w:iCs/>
          <w:sz w:val="19"/>
          <w:szCs w:val="19"/>
        </w:rPr>
        <w:t>establishing baseline control</w:t>
      </w:r>
      <w:r w:rsidR="0029199F" w:rsidRPr="00E306D0">
        <w:rPr>
          <w:rFonts w:asciiTheme="majorHAnsi" w:hAnsiTheme="majorHAnsi" w:cstheme="majorHAnsi"/>
          <w:iCs/>
          <w:sz w:val="19"/>
          <w:szCs w:val="19"/>
        </w:rPr>
        <w:t xml:space="preserve">, </w:t>
      </w:r>
      <w:r w:rsidR="00107671" w:rsidRPr="00E306D0">
        <w:rPr>
          <w:rFonts w:asciiTheme="majorHAnsi" w:hAnsiTheme="majorHAnsi" w:cstheme="majorHAnsi"/>
          <w:iCs/>
          <w:sz w:val="19"/>
          <w:szCs w:val="19"/>
        </w:rPr>
        <w:t>layout</w:t>
      </w:r>
      <w:r w:rsidR="0029199F" w:rsidRPr="00E306D0">
        <w:rPr>
          <w:rFonts w:asciiTheme="majorHAnsi" w:hAnsiTheme="majorHAnsi" w:cstheme="majorHAnsi"/>
          <w:iCs/>
          <w:sz w:val="19"/>
          <w:szCs w:val="19"/>
        </w:rPr>
        <w:t xml:space="preserve">, </w:t>
      </w:r>
      <w:proofErr w:type="spellStart"/>
      <w:r w:rsidR="0029199F" w:rsidRPr="00E306D0">
        <w:rPr>
          <w:rFonts w:asciiTheme="majorHAnsi" w:hAnsiTheme="majorHAnsi" w:cstheme="majorHAnsi"/>
          <w:iCs/>
          <w:sz w:val="19"/>
          <w:szCs w:val="19"/>
        </w:rPr>
        <w:t>asbuilts</w:t>
      </w:r>
      <w:proofErr w:type="spellEnd"/>
      <w:r w:rsidR="0029199F" w:rsidRPr="00E306D0">
        <w:rPr>
          <w:rFonts w:asciiTheme="majorHAnsi" w:hAnsiTheme="majorHAnsi" w:cstheme="majorHAnsi"/>
          <w:iCs/>
          <w:sz w:val="19"/>
          <w:szCs w:val="19"/>
        </w:rPr>
        <w:t>, &amp; monitoring</w:t>
      </w:r>
      <w:r w:rsidR="00107671" w:rsidRPr="00E306D0">
        <w:rPr>
          <w:rFonts w:asciiTheme="majorHAnsi" w:hAnsiTheme="majorHAnsi" w:cstheme="majorHAnsi"/>
          <w:iCs/>
          <w:sz w:val="19"/>
          <w:szCs w:val="19"/>
        </w:rPr>
        <w:t xml:space="preserve"> while adhering to safety guidelines</w:t>
      </w:r>
      <w:r w:rsidR="00232AC9" w:rsidRPr="00E306D0">
        <w:rPr>
          <w:rFonts w:asciiTheme="majorHAnsi" w:hAnsiTheme="majorHAnsi" w:cstheme="majorHAnsi"/>
          <w:iCs/>
          <w:sz w:val="19"/>
          <w:szCs w:val="19"/>
        </w:rPr>
        <w:t>.</w:t>
      </w:r>
    </w:p>
    <w:p w14:paraId="2A4DDB77" w14:textId="3747F6D2" w:rsidR="00043C04" w:rsidRPr="00E306D0" w:rsidRDefault="00F42042" w:rsidP="00371B4E">
      <w:pPr>
        <w:pStyle w:val="NoSpacing"/>
        <w:numPr>
          <w:ilvl w:val="0"/>
          <w:numId w:val="4"/>
        </w:numPr>
        <w:tabs>
          <w:tab w:val="right" w:pos="10800"/>
        </w:tabs>
        <w:rPr>
          <w:rFonts w:asciiTheme="majorHAnsi" w:hAnsiTheme="majorHAnsi" w:cstheme="majorHAnsi"/>
          <w:iCs/>
          <w:sz w:val="19"/>
          <w:szCs w:val="19"/>
        </w:rPr>
      </w:pPr>
      <w:r w:rsidRPr="00E306D0">
        <w:rPr>
          <w:rFonts w:asciiTheme="majorHAnsi" w:hAnsiTheme="majorHAnsi" w:cstheme="majorHAnsi"/>
          <w:iCs/>
          <w:sz w:val="19"/>
          <w:szCs w:val="19"/>
        </w:rPr>
        <w:t xml:space="preserve">Developed accurate </w:t>
      </w:r>
      <w:r w:rsidR="006C4E58" w:rsidRPr="00E306D0">
        <w:rPr>
          <w:rFonts w:asciiTheme="majorHAnsi" w:hAnsiTheme="majorHAnsi" w:cstheme="majorHAnsi"/>
          <w:iCs/>
          <w:sz w:val="19"/>
          <w:szCs w:val="19"/>
        </w:rPr>
        <w:t>records</w:t>
      </w:r>
      <w:r w:rsidRPr="00E306D0">
        <w:rPr>
          <w:rFonts w:asciiTheme="majorHAnsi" w:hAnsiTheme="majorHAnsi" w:cstheme="majorHAnsi"/>
          <w:iCs/>
          <w:sz w:val="19"/>
          <w:szCs w:val="19"/>
        </w:rPr>
        <w:t xml:space="preserve"> of survey data, including sketches, utilizing robotic &amp; manual total stations, GPS instruments, &amp; </w:t>
      </w:r>
      <w:r w:rsidR="0029199F" w:rsidRPr="00E306D0">
        <w:rPr>
          <w:rFonts w:asciiTheme="majorHAnsi" w:hAnsiTheme="majorHAnsi" w:cstheme="majorHAnsi"/>
          <w:iCs/>
          <w:sz w:val="19"/>
          <w:szCs w:val="19"/>
        </w:rPr>
        <w:t>scanners</w:t>
      </w:r>
      <w:r w:rsidR="00590F49" w:rsidRPr="00E306D0">
        <w:rPr>
          <w:rFonts w:asciiTheme="majorHAnsi" w:hAnsiTheme="majorHAnsi" w:cstheme="majorHAnsi"/>
          <w:iCs/>
          <w:sz w:val="19"/>
          <w:szCs w:val="19"/>
        </w:rPr>
        <w:t xml:space="preserve"> </w:t>
      </w:r>
      <w:r w:rsidR="00894DB1" w:rsidRPr="00E306D0">
        <w:rPr>
          <w:rFonts w:asciiTheme="majorHAnsi" w:hAnsiTheme="majorHAnsi" w:cstheme="majorHAnsi"/>
          <w:iCs/>
          <w:sz w:val="19"/>
          <w:szCs w:val="19"/>
        </w:rPr>
        <w:t>through</w:t>
      </w:r>
      <w:r w:rsidR="00E26842" w:rsidRPr="00E306D0">
        <w:rPr>
          <w:rFonts w:asciiTheme="majorHAnsi" w:hAnsiTheme="majorHAnsi" w:cstheme="majorHAnsi"/>
          <w:iCs/>
          <w:sz w:val="19"/>
          <w:szCs w:val="19"/>
        </w:rPr>
        <w:t>out all phases of project</w:t>
      </w:r>
      <w:r w:rsidR="00A62E0E" w:rsidRPr="00E306D0">
        <w:rPr>
          <w:rFonts w:asciiTheme="majorHAnsi" w:hAnsiTheme="majorHAnsi" w:cstheme="majorHAnsi"/>
          <w:iCs/>
          <w:sz w:val="19"/>
          <w:szCs w:val="19"/>
        </w:rPr>
        <w:t>s</w:t>
      </w:r>
      <w:r w:rsidR="00E26842" w:rsidRPr="00E306D0">
        <w:rPr>
          <w:rFonts w:asciiTheme="majorHAnsi" w:hAnsiTheme="majorHAnsi" w:cstheme="majorHAnsi"/>
          <w:iCs/>
          <w:sz w:val="19"/>
          <w:szCs w:val="19"/>
        </w:rPr>
        <w:t>.</w:t>
      </w:r>
    </w:p>
    <w:p w14:paraId="70CEBC74" w14:textId="77777777" w:rsidR="00371B4E" w:rsidRPr="00E306D0" w:rsidRDefault="00371B4E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</w:p>
    <w:p w14:paraId="3C2E7287" w14:textId="7FD6DC4F" w:rsidR="00C07C94" w:rsidRPr="00E306D0" w:rsidRDefault="00C07C94" w:rsidP="00371B4E">
      <w:pPr>
        <w:pStyle w:val="NoSpacing"/>
        <w:pBdr>
          <w:bottom w:val="single" w:sz="4" w:space="1" w:color="auto"/>
        </w:pBdr>
        <w:rPr>
          <w:rFonts w:asciiTheme="majorHAnsi" w:hAnsiTheme="majorHAnsi" w:cstheme="majorHAnsi"/>
          <w:b/>
          <w:sz w:val="19"/>
          <w:szCs w:val="19"/>
        </w:rPr>
      </w:pPr>
      <w:r w:rsidRPr="00E306D0">
        <w:rPr>
          <w:rFonts w:asciiTheme="majorHAnsi" w:hAnsiTheme="majorHAnsi" w:cstheme="majorHAnsi"/>
          <w:b/>
          <w:sz w:val="19"/>
          <w:szCs w:val="19"/>
        </w:rPr>
        <w:t>VOLUNTEER WORK</w:t>
      </w:r>
    </w:p>
    <w:p w14:paraId="5CEC88D9" w14:textId="39231EEB" w:rsidR="00C07C94" w:rsidRPr="00E306D0" w:rsidRDefault="001F147F" w:rsidP="00371B4E">
      <w:pPr>
        <w:pStyle w:val="NoSpacing"/>
        <w:tabs>
          <w:tab w:val="right" w:pos="10800"/>
        </w:tabs>
        <w:rPr>
          <w:rFonts w:asciiTheme="majorHAnsi" w:hAnsiTheme="majorHAnsi" w:cstheme="majorHAnsi"/>
          <w:bCs/>
          <w:sz w:val="19"/>
          <w:szCs w:val="19"/>
        </w:rPr>
      </w:pPr>
      <w:r w:rsidRPr="00E306D0">
        <w:rPr>
          <w:rFonts w:asciiTheme="majorHAnsi" w:hAnsiTheme="majorHAnsi" w:cstheme="majorHAnsi"/>
          <w:b/>
          <w:sz w:val="19"/>
          <w:szCs w:val="19"/>
        </w:rPr>
        <w:t>Engineer Girl</w:t>
      </w:r>
      <w:r w:rsidR="005131FE" w:rsidRPr="00E306D0">
        <w:rPr>
          <w:rFonts w:asciiTheme="majorHAnsi" w:hAnsiTheme="majorHAnsi" w:cstheme="majorHAnsi"/>
          <w:b/>
          <w:sz w:val="19"/>
          <w:szCs w:val="19"/>
        </w:rPr>
        <w:t xml:space="preserve">, </w:t>
      </w:r>
      <w:r w:rsidR="00043C04" w:rsidRPr="00E306D0">
        <w:rPr>
          <w:rFonts w:asciiTheme="majorHAnsi" w:hAnsiTheme="majorHAnsi" w:cstheme="majorHAnsi"/>
          <w:bCs/>
          <w:sz w:val="19"/>
          <w:szCs w:val="19"/>
        </w:rPr>
        <w:t>Wharton, NJ</w:t>
      </w:r>
      <w:r w:rsidR="005131FE" w:rsidRPr="00E306D0">
        <w:rPr>
          <w:rFonts w:asciiTheme="majorHAnsi" w:hAnsiTheme="majorHAnsi" w:cstheme="majorHAnsi"/>
          <w:bCs/>
          <w:sz w:val="19"/>
          <w:szCs w:val="19"/>
        </w:rPr>
        <w:t xml:space="preserve"> | </w:t>
      </w:r>
      <w:r w:rsidRPr="00E306D0">
        <w:rPr>
          <w:rFonts w:asciiTheme="majorHAnsi" w:hAnsiTheme="majorHAnsi" w:cstheme="majorHAnsi"/>
          <w:sz w:val="19"/>
          <w:szCs w:val="19"/>
        </w:rPr>
        <w:t>Bridge</w:t>
      </w:r>
      <w:r w:rsidR="00A11DA4" w:rsidRPr="00E306D0">
        <w:rPr>
          <w:rFonts w:asciiTheme="majorHAnsi" w:hAnsiTheme="majorHAnsi" w:cstheme="majorHAnsi"/>
          <w:sz w:val="19"/>
          <w:szCs w:val="19"/>
        </w:rPr>
        <w:t>/Civil Construction</w:t>
      </w:r>
      <w:r w:rsidRPr="00E306D0">
        <w:rPr>
          <w:rFonts w:asciiTheme="majorHAnsi" w:hAnsiTheme="majorHAnsi" w:cstheme="majorHAnsi"/>
          <w:sz w:val="19"/>
          <w:szCs w:val="19"/>
        </w:rPr>
        <w:t xml:space="preserve"> Expert</w:t>
      </w:r>
      <w:r w:rsidR="00C07C94" w:rsidRPr="00E306D0">
        <w:rPr>
          <w:rFonts w:asciiTheme="majorHAnsi" w:hAnsiTheme="majorHAnsi" w:cstheme="majorHAnsi"/>
          <w:sz w:val="19"/>
          <w:szCs w:val="19"/>
        </w:rPr>
        <w:tab/>
      </w:r>
      <w:r w:rsidRPr="00E306D0">
        <w:rPr>
          <w:rFonts w:asciiTheme="majorHAnsi" w:eastAsia="Calibri" w:hAnsiTheme="majorHAnsi" w:cstheme="majorHAnsi"/>
          <w:color w:val="000000" w:themeColor="text1"/>
          <w:sz w:val="19"/>
          <w:szCs w:val="19"/>
        </w:rPr>
        <w:t xml:space="preserve">November 2022 </w:t>
      </w:r>
      <w:r w:rsidR="00A210C0" w:rsidRPr="00E306D0">
        <w:rPr>
          <w:rFonts w:asciiTheme="majorHAnsi" w:eastAsia="Calibri" w:hAnsiTheme="majorHAnsi" w:cstheme="majorHAnsi"/>
          <w:color w:val="000000" w:themeColor="text1"/>
          <w:sz w:val="19"/>
          <w:szCs w:val="19"/>
        </w:rPr>
        <w:t>–</w:t>
      </w:r>
      <w:r w:rsidR="009849AA" w:rsidRPr="00E306D0">
        <w:rPr>
          <w:rFonts w:asciiTheme="majorHAnsi" w:eastAsia="Calibri" w:hAnsiTheme="majorHAnsi" w:cstheme="majorHAnsi"/>
          <w:color w:val="000000" w:themeColor="text1"/>
          <w:sz w:val="19"/>
          <w:szCs w:val="19"/>
        </w:rPr>
        <w:t xml:space="preserve"> </w:t>
      </w:r>
      <w:r w:rsidR="00043C04" w:rsidRPr="00E306D0">
        <w:rPr>
          <w:rFonts w:asciiTheme="majorHAnsi" w:eastAsia="Calibri" w:hAnsiTheme="majorHAnsi" w:cstheme="majorHAnsi"/>
          <w:color w:val="000000" w:themeColor="text1"/>
          <w:sz w:val="19"/>
          <w:szCs w:val="19"/>
        </w:rPr>
        <w:t>P</w:t>
      </w:r>
      <w:r w:rsidR="009849AA" w:rsidRPr="00E306D0">
        <w:rPr>
          <w:rFonts w:asciiTheme="majorHAnsi" w:eastAsia="Calibri" w:hAnsiTheme="majorHAnsi" w:cstheme="majorHAnsi"/>
          <w:color w:val="000000" w:themeColor="text1"/>
          <w:sz w:val="19"/>
          <w:szCs w:val="19"/>
        </w:rPr>
        <w:t>resent</w:t>
      </w:r>
    </w:p>
    <w:p w14:paraId="2E6E0814" w14:textId="21FB250D" w:rsidR="00FA11B7" w:rsidRPr="00E306D0" w:rsidRDefault="00A62E0E" w:rsidP="00A62E0E">
      <w:pPr>
        <w:pStyle w:val="NoSpacing"/>
        <w:numPr>
          <w:ilvl w:val="0"/>
          <w:numId w:val="3"/>
        </w:numPr>
        <w:rPr>
          <w:rFonts w:asciiTheme="majorHAnsi" w:hAnsiTheme="majorHAnsi" w:cstheme="majorHAnsi"/>
          <w:bCs/>
          <w:sz w:val="19"/>
          <w:szCs w:val="19"/>
        </w:rPr>
      </w:pPr>
      <w:r w:rsidRPr="00E306D0">
        <w:rPr>
          <w:rFonts w:asciiTheme="majorHAnsi" w:hAnsiTheme="majorHAnsi" w:cstheme="majorHAnsi"/>
          <w:bCs/>
          <w:sz w:val="19"/>
          <w:szCs w:val="19"/>
        </w:rPr>
        <w:t>Afterschool STEM program, coaching third through fifth grade girls instilling passion for science &amp; self-confidence in students through individual and group skill-building projects.</w:t>
      </w:r>
    </w:p>
    <w:sectPr w:rsidR="00FA11B7" w:rsidRPr="00E306D0" w:rsidSect="00AD1209">
      <w:footerReference w:type="default" r:id="rId13"/>
      <w:type w:val="continuous"/>
      <w:pgSz w:w="12240" w:h="15840"/>
      <w:pgMar w:top="630" w:right="720" w:bottom="720" w:left="720" w:header="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5C20AC" w14:textId="77777777" w:rsidR="00F85DB4" w:rsidRDefault="00F85DB4" w:rsidP="000845B1">
      <w:r>
        <w:separator/>
      </w:r>
    </w:p>
  </w:endnote>
  <w:endnote w:type="continuationSeparator" w:id="0">
    <w:p w14:paraId="551F0CA1" w14:textId="77777777" w:rsidR="00F85DB4" w:rsidRDefault="00F85DB4" w:rsidP="000845B1">
      <w:r>
        <w:continuationSeparator/>
      </w:r>
    </w:p>
  </w:endnote>
  <w:endnote w:type="continuationNotice" w:id="1">
    <w:p w14:paraId="2D02A21B" w14:textId="77777777" w:rsidR="00F85DB4" w:rsidRDefault="00F85D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31B208" w14:textId="185079DD" w:rsidR="00783318" w:rsidRPr="00783318" w:rsidRDefault="00783318">
    <w:pPr>
      <w:pStyle w:val="Footer"/>
      <w:rPr>
        <w:rFonts w:asciiTheme="majorHAnsi" w:hAnsiTheme="majorHAnsi" w:cstheme="majorHAnsi"/>
        <w:sz w:val="20"/>
        <w:szCs w:val="20"/>
      </w:rPr>
    </w:pPr>
    <w:r w:rsidRPr="00783318">
      <w:rPr>
        <w:rFonts w:asciiTheme="majorHAnsi" w:hAnsiTheme="majorHAnsi" w:cstheme="majorHAnsi"/>
        <w:sz w:val="20"/>
        <w:szCs w:val="20"/>
      </w:rPr>
      <w:t xml:space="preserve">Job Title: </w:t>
    </w:r>
    <w:r w:rsidRPr="00783318">
      <w:rPr>
        <w:rFonts w:asciiTheme="majorHAnsi" w:hAnsiTheme="majorHAnsi" w:cstheme="majorHAnsi"/>
        <w:sz w:val="20"/>
        <w:szCs w:val="20"/>
      </w:rPr>
      <w:ptab w:relativeTo="margin" w:alignment="center" w:leader="none"/>
    </w:r>
    <w:r w:rsidRPr="00783318">
      <w:rPr>
        <w:rFonts w:asciiTheme="majorHAnsi" w:hAnsiTheme="majorHAnsi" w:cstheme="majorHAnsi"/>
        <w:sz w:val="20"/>
        <w:szCs w:val="20"/>
      </w:rPr>
      <w:ptab w:relativeTo="margin" w:alignment="right" w:leader="none"/>
    </w:r>
    <w:r w:rsidRPr="00783318">
      <w:rPr>
        <w:rFonts w:asciiTheme="majorHAnsi" w:hAnsiTheme="majorHAnsi" w:cstheme="majorHAnsi"/>
        <w:sz w:val="20"/>
        <w:szCs w:val="20"/>
      </w:rPr>
      <w:t xml:space="preserve">Company: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E94BC8" w14:textId="77777777" w:rsidR="00F85DB4" w:rsidRDefault="00F85DB4" w:rsidP="000845B1">
      <w:r>
        <w:separator/>
      </w:r>
    </w:p>
  </w:footnote>
  <w:footnote w:type="continuationSeparator" w:id="0">
    <w:p w14:paraId="4BA1E69F" w14:textId="77777777" w:rsidR="00F85DB4" w:rsidRDefault="00F85DB4" w:rsidP="000845B1">
      <w:r>
        <w:continuationSeparator/>
      </w:r>
    </w:p>
  </w:footnote>
  <w:footnote w:type="continuationNotice" w:id="1">
    <w:p w14:paraId="6E71B933" w14:textId="77777777" w:rsidR="00F85DB4" w:rsidRDefault="00F85DB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841"/>
    <w:multiLevelType w:val="hybridMultilevel"/>
    <w:tmpl w:val="6524A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B7139B"/>
    <w:multiLevelType w:val="hybridMultilevel"/>
    <w:tmpl w:val="A77A5C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E469AF"/>
    <w:multiLevelType w:val="hybridMultilevel"/>
    <w:tmpl w:val="6B203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D7704"/>
    <w:multiLevelType w:val="hybridMultilevel"/>
    <w:tmpl w:val="184CA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B109A4"/>
    <w:multiLevelType w:val="hybridMultilevel"/>
    <w:tmpl w:val="FF98F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040091">
    <w:abstractNumId w:val="0"/>
  </w:num>
  <w:num w:numId="2" w16cid:durableId="307830973">
    <w:abstractNumId w:val="2"/>
  </w:num>
  <w:num w:numId="3" w16cid:durableId="673536913">
    <w:abstractNumId w:val="3"/>
  </w:num>
  <w:num w:numId="4" w16cid:durableId="1823236880">
    <w:abstractNumId w:val="1"/>
  </w:num>
  <w:num w:numId="5" w16cid:durableId="1714497497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ocumentProtection w:edit="forms" w:enforcement="0"/>
  <w:defaultTabStop w:val="720"/>
  <w:drawingGridHorizontalSpacing w:val="187"/>
  <w:drawingGridVerticalSpacing w:val="18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yM7MwMjc2NTE3NzdQ0lEKTi0uzszPAykwrgUAvtM65SwAAAA="/>
  </w:docVars>
  <w:rsids>
    <w:rsidRoot w:val="00991EB6"/>
    <w:rsid w:val="00000F14"/>
    <w:rsid w:val="0001059D"/>
    <w:rsid w:val="000125C7"/>
    <w:rsid w:val="00022F34"/>
    <w:rsid w:val="00030A34"/>
    <w:rsid w:val="00043089"/>
    <w:rsid w:val="00043C04"/>
    <w:rsid w:val="000453F9"/>
    <w:rsid w:val="00053CA8"/>
    <w:rsid w:val="00054561"/>
    <w:rsid w:val="00055B28"/>
    <w:rsid w:val="00055ECA"/>
    <w:rsid w:val="00057963"/>
    <w:rsid w:val="00061FDC"/>
    <w:rsid w:val="00063714"/>
    <w:rsid w:val="000730D3"/>
    <w:rsid w:val="00075054"/>
    <w:rsid w:val="00075225"/>
    <w:rsid w:val="0007691F"/>
    <w:rsid w:val="00076E99"/>
    <w:rsid w:val="0008315E"/>
    <w:rsid w:val="000845B1"/>
    <w:rsid w:val="000A0E54"/>
    <w:rsid w:val="000B3A0D"/>
    <w:rsid w:val="000C2559"/>
    <w:rsid w:val="000C3370"/>
    <w:rsid w:val="000D24A4"/>
    <w:rsid w:val="000D2515"/>
    <w:rsid w:val="000E0223"/>
    <w:rsid w:val="000E6BB2"/>
    <w:rsid w:val="0010480E"/>
    <w:rsid w:val="00106A75"/>
    <w:rsid w:val="00107671"/>
    <w:rsid w:val="001124F0"/>
    <w:rsid w:val="001163D6"/>
    <w:rsid w:val="00122DEB"/>
    <w:rsid w:val="00130CF6"/>
    <w:rsid w:val="00132B3E"/>
    <w:rsid w:val="0014236D"/>
    <w:rsid w:val="001454D1"/>
    <w:rsid w:val="00156A42"/>
    <w:rsid w:val="00162145"/>
    <w:rsid w:val="001626CE"/>
    <w:rsid w:val="001745B2"/>
    <w:rsid w:val="001760F7"/>
    <w:rsid w:val="00176172"/>
    <w:rsid w:val="00176390"/>
    <w:rsid w:val="00185700"/>
    <w:rsid w:val="00186D39"/>
    <w:rsid w:val="00186F95"/>
    <w:rsid w:val="00190037"/>
    <w:rsid w:val="00192ED4"/>
    <w:rsid w:val="00193F02"/>
    <w:rsid w:val="001B12D0"/>
    <w:rsid w:val="001B26DD"/>
    <w:rsid w:val="001C0E70"/>
    <w:rsid w:val="001C1747"/>
    <w:rsid w:val="001C4C56"/>
    <w:rsid w:val="001E0754"/>
    <w:rsid w:val="001E11F7"/>
    <w:rsid w:val="001E433D"/>
    <w:rsid w:val="001E5630"/>
    <w:rsid w:val="001F147F"/>
    <w:rsid w:val="001F19D7"/>
    <w:rsid w:val="001F2498"/>
    <w:rsid w:val="001F5860"/>
    <w:rsid w:val="001F630E"/>
    <w:rsid w:val="00203387"/>
    <w:rsid w:val="002043B7"/>
    <w:rsid w:val="00214DEA"/>
    <w:rsid w:val="002162E5"/>
    <w:rsid w:val="00226CCC"/>
    <w:rsid w:val="00227911"/>
    <w:rsid w:val="00232AC9"/>
    <w:rsid w:val="002332D0"/>
    <w:rsid w:val="0023373E"/>
    <w:rsid w:val="0023422F"/>
    <w:rsid w:val="002418CB"/>
    <w:rsid w:val="00241FEC"/>
    <w:rsid w:val="00250C96"/>
    <w:rsid w:val="0026326E"/>
    <w:rsid w:val="00265B19"/>
    <w:rsid w:val="00265E5C"/>
    <w:rsid w:val="0027246D"/>
    <w:rsid w:val="002753CC"/>
    <w:rsid w:val="00282B53"/>
    <w:rsid w:val="00282EF3"/>
    <w:rsid w:val="002878FE"/>
    <w:rsid w:val="0029199F"/>
    <w:rsid w:val="002951BF"/>
    <w:rsid w:val="002A0DA3"/>
    <w:rsid w:val="002A3FBA"/>
    <w:rsid w:val="002A4D0C"/>
    <w:rsid w:val="002B18D8"/>
    <w:rsid w:val="002B408D"/>
    <w:rsid w:val="002B5922"/>
    <w:rsid w:val="002C7974"/>
    <w:rsid w:val="002D3684"/>
    <w:rsid w:val="002D5A6D"/>
    <w:rsid w:val="002E2CFA"/>
    <w:rsid w:val="002E2E6B"/>
    <w:rsid w:val="002E439C"/>
    <w:rsid w:val="002F4768"/>
    <w:rsid w:val="002F665C"/>
    <w:rsid w:val="00301644"/>
    <w:rsid w:val="00305C12"/>
    <w:rsid w:val="00325E3D"/>
    <w:rsid w:val="00326407"/>
    <w:rsid w:val="00330B63"/>
    <w:rsid w:val="00335F4E"/>
    <w:rsid w:val="00341A84"/>
    <w:rsid w:val="00352246"/>
    <w:rsid w:val="00371B4E"/>
    <w:rsid w:val="00375BCD"/>
    <w:rsid w:val="00386A97"/>
    <w:rsid w:val="00392FD5"/>
    <w:rsid w:val="00393E59"/>
    <w:rsid w:val="003A10F9"/>
    <w:rsid w:val="003A39B4"/>
    <w:rsid w:val="003A62F9"/>
    <w:rsid w:val="003B15A5"/>
    <w:rsid w:val="003B74E7"/>
    <w:rsid w:val="003C322B"/>
    <w:rsid w:val="003C5CC8"/>
    <w:rsid w:val="003D3E5D"/>
    <w:rsid w:val="003E37BC"/>
    <w:rsid w:val="003F35EA"/>
    <w:rsid w:val="003F6AA9"/>
    <w:rsid w:val="004115A6"/>
    <w:rsid w:val="0041335F"/>
    <w:rsid w:val="004206A5"/>
    <w:rsid w:val="00427145"/>
    <w:rsid w:val="00434115"/>
    <w:rsid w:val="004353BF"/>
    <w:rsid w:val="004413C8"/>
    <w:rsid w:val="004453D7"/>
    <w:rsid w:val="00481BD2"/>
    <w:rsid w:val="004842E9"/>
    <w:rsid w:val="00493A99"/>
    <w:rsid w:val="00494FCE"/>
    <w:rsid w:val="004A723B"/>
    <w:rsid w:val="004B54CB"/>
    <w:rsid w:val="004B60CF"/>
    <w:rsid w:val="004C5B08"/>
    <w:rsid w:val="004C723F"/>
    <w:rsid w:val="004D435E"/>
    <w:rsid w:val="004D76D4"/>
    <w:rsid w:val="004E12BB"/>
    <w:rsid w:val="004E7CD4"/>
    <w:rsid w:val="004F1329"/>
    <w:rsid w:val="00510921"/>
    <w:rsid w:val="005131FE"/>
    <w:rsid w:val="00516B25"/>
    <w:rsid w:val="00523CB9"/>
    <w:rsid w:val="00523D62"/>
    <w:rsid w:val="005353F4"/>
    <w:rsid w:val="005437EE"/>
    <w:rsid w:val="00545F49"/>
    <w:rsid w:val="005537DE"/>
    <w:rsid w:val="00557155"/>
    <w:rsid w:val="00561D98"/>
    <w:rsid w:val="00566855"/>
    <w:rsid w:val="00570749"/>
    <w:rsid w:val="00574AF1"/>
    <w:rsid w:val="00584009"/>
    <w:rsid w:val="00584A0F"/>
    <w:rsid w:val="00590F49"/>
    <w:rsid w:val="00596700"/>
    <w:rsid w:val="005A1700"/>
    <w:rsid w:val="005C0708"/>
    <w:rsid w:val="005C152A"/>
    <w:rsid w:val="005C2B7E"/>
    <w:rsid w:val="005C6B95"/>
    <w:rsid w:val="005D288B"/>
    <w:rsid w:val="005D5CBB"/>
    <w:rsid w:val="005E68BE"/>
    <w:rsid w:val="0060143E"/>
    <w:rsid w:val="00605C9A"/>
    <w:rsid w:val="00605D26"/>
    <w:rsid w:val="00610EB5"/>
    <w:rsid w:val="00614851"/>
    <w:rsid w:val="00620A60"/>
    <w:rsid w:val="0063047E"/>
    <w:rsid w:val="00630D68"/>
    <w:rsid w:val="006321E2"/>
    <w:rsid w:val="00645D22"/>
    <w:rsid w:val="00646108"/>
    <w:rsid w:val="00646289"/>
    <w:rsid w:val="00647D2D"/>
    <w:rsid w:val="006527E3"/>
    <w:rsid w:val="00653961"/>
    <w:rsid w:val="006543AE"/>
    <w:rsid w:val="006659AB"/>
    <w:rsid w:val="006659F2"/>
    <w:rsid w:val="0066673B"/>
    <w:rsid w:val="00686874"/>
    <w:rsid w:val="006869C9"/>
    <w:rsid w:val="00686C79"/>
    <w:rsid w:val="006879AA"/>
    <w:rsid w:val="00693E00"/>
    <w:rsid w:val="006A481F"/>
    <w:rsid w:val="006A49AD"/>
    <w:rsid w:val="006A6A62"/>
    <w:rsid w:val="006B1EE7"/>
    <w:rsid w:val="006B28E7"/>
    <w:rsid w:val="006B41BD"/>
    <w:rsid w:val="006C4E58"/>
    <w:rsid w:val="006C5265"/>
    <w:rsid w:val="006E174F"/>
    <w:rsid w:val="006E5248"/>
    <w:rsid w:val="006E721A"/>
    <w:rsid w:val="006F43E3"/>
    <w:rsid w:val="006F479F"/>
    <w:rsid w:val="006F7A02"/>
    <w:rsid w:val="006F7DB2"/>
    <w:rsid w:val="00701608"/>
    <w:rsid w:val="007016A6"/>
    <w:rsid w:val="0070394B"/>
    <w:rsid w:val="007075FF"/>
    <w:rsid w:val="007117E9"/>
    <w:rsid w:val="00713F19"/>
    <w:rsid w:val="007156A2"/>
    <w:rsid w:val="00715722"/>
    <w:rsid w:val="00716EFF"/>
    <w:rsid w:val="00723FAB"/>
    <w:rsid w:val="00727D5E"/>
    <w:rsid w:val="0073225B"/>
    <w:rsid w:val="007361C7"/>
    <w:rsid w:val="0074303C"/>
    <w:rsid w:val="00745439"/>
    <w:rsid w:val="00765D8A"/>
    <w:rsid w:val="00783318"/>
    <w:rsid w:val="007872B5"/>
    <w:rsid w:val="0079431B"/>
    <w:rsid w:val="007972AE"/>
    <w:rsid w:val="007B2227"/>
    <w:rsid w:val="007B681C"/>
    <w:rsid w:val="007C4706"/>
    <w:rsid w:val="007E6B59"/>
    <w:rsid w:val="007E71F8"/>
    <w:rsid w:val="007F103A"/>
    <w:rsid w:val="0080134E"/>
    <w:rsid w:val="00804280"/>
    <w:rsid w:val="008138E7"/>
    <w:rsid w:val="00825AE6"/>
    <w:rsid w:val="00826A7B"/>
    <w:rsid w:val="00832710"/>
    <w:rsid w:val="00835784"/>
    <w:rsid w:val="00837BA4"/>
    <w:rsid w:val="008434E9"/>
    <w:rsid w:val="008532B9"/>
    <w:rsid w:val="008619B1"/>
    <w:rsid w:val="008631EB"/>
    <w:rsid w:val="00864262"/>
    <w:rsid w:val="00875B89"/>
    <w:rsid w:val="008820D9"/>
    <w:rsid w:val="00892623"/>
    <w:rsid w:val="00894DB1"/>
    <w:rsid w:val="008A0B49"/>
    <w:rsid w:val="008A58C6"/>
    <w:rsid w:val="008B0C58"/>
    <w:rsid w:val="008B4549"/>
    <w:rsid w:val="008B72BC"/>
    <w:rsid w:val="008C19AA"/>
    <w:rsid w:val="008C31DA"/>
    <w:rsid w:val="008C3AF3"/>
    <w:rsid w:val="008D0E25"/>
    <w:rsid w:val="008D2B3E"/>
    <w:rsid w:val="008D337D"/>
    <w:rsid w:val="00901354"/>
    <w:rsid w:val="009245BC"/>
    <w:rsid w:val="00942289"/>
    <w:rsid w:val="00944E3F"/>
    <w:rsid w:val="00955953"/>
    <w:rsid w:val="00966F6B"/>
    <w:rsid w:val="00977CD7"/>
    <w:rsid w:val="009849AA"/>
    <w:rsid w:val="00990751"/>
    <w:rsid w:val="00991EB6"/>
    <w:rsid w:val="00992D38"/>
    <w:rsid w:val="00994D9D"/>
    <w:rsid w:val="009A2FE4"/>
    <w:rsid w:val="009A5EEF"/>
    <w:rsid w:val="009C296E"/>
    <w:rsid w:val="009D3D2D"/>
    <w:rsid w:val="009D506D"/>
    <w:rsid w:val="009D7611"/>
    <w:rsid w:val="009E0AB4"/>
    <w:rsid w:val="009E0F0B"/>
    <w:rsid w:val="009E1161"/>
    <w:rsid w:val="009E5C48"/>
    <w:rsid w:val="009F2698"/>
    <w:rsid w:val="009F5300"/>
    <w:rsid w:val="00A05472"/>
    <w:rsid w:val="00A059C0"/>
    <w:rsid w:val="00A07E10"/>
    <w:rsid w:val="00A11DA4"/>
    <w:rsid w:val="00A13177"/>
    <w:rsid w:val="00A15F19"/>
    <w:rsid w:val="00A20B3F"/>
    <w:rsid w:val="00A210C0"/>
    <w:rsid w:val="00A262C6"/>
    <w:rsid w:val="00A324CE"/>
    <w:rsid w:val="00A44F1F"/>
    <w:rsid w:val="00A47BE2"/>
    <w:rsid w:val="00A51387"/>
    <w:rsid w:val="00A53AAC"/>
    <w:rsid w:val="00A54E26"/>
    <w:rsid w:val="00A556FE"/>
    <w:rsid w:val="00A62E0E"/>
    <w:rsid w:val="00A754D4"/>
    <w:rsid w:val="00A80920"/>
    <w:rsid w:val="00A82819"/>
    <w:rsid w:val="00A833F9"/>
    <w:rsid w:val="00A8424C"/>
    <w:rsid w:val="00A91E28"/>
    <w:rsid w:val="00AC5BC3"/>
    <w:rsid w:val="00AD1209"/>
    <w:rsid w:val="00AE12FD"/>
    <w:rsid w:val="00AE1A5D"/>
    <w:rsid w:val="00AE2B4D"/>
    <w:rsid w:val="00AE69BF"/>
    <w:rsid w:val="00AE7979"/>
    <w:rsid w:val="00AF00F6"/>
    <w:rsid w:val="00AF567A"/>
    <w:rsid w:val="00AF7971"/>
    <w:rsid w:val="00B011E7"/>
    <w:rsid w:val="00B016C9"/>
    <w:rsid w:val="00B03668"/>
    <w:rsid w:val="00B0445A"/>
    <w:rsid w:val="00B04889"/>
    <w:rsid w:val="00B3424B"/>
    <w:rsid w:val="00B40CC2"/>
    <w:rsid w:val="00B42496"/>
    <w:rsid w:val="00B474A4"/>
    <w:rsid w:val="00B474D2"/>
    <w:rsid w:val="00B52E0A"/>
    <w:rsid w:val="00B55E37"/>
    <w:rsid w:val="00B571E0"/>
    <w:rsid w:val="00B72BA5"/>
    <w:rsid w:val="00B7422A"/>
    <w:rsid w:val="00B82239"/>
    <w:rsid w:val="00B85D72"/>
    <w:rsid w:val="00B92CA3"/>
    <w:rsid w:val="00B94645"/>
    <w:rsid w:val="00BA7017"/>
    <w:rsid w:val="00BB00CD"/>
    <w:rsid w:val="00BB7592"/>
    <w:rsid w:val="00BC116A"/>
    <w:rsid w:val="00BC47A7"/>
    <w:rsid w:val="00BC4E91"/>
    <w:rsid w:val="00BD006F"/>
    <w:rsid w:val="00BE0663"/>
    <w:rsid w:val="00BE7C76"/>
    <w:rsid w:val="00BE7C77"/>
    <w:rsid w:val="00BF0DE8"/>
    <w:rsid w:val="00BF3A5D"/>
    <w:rsid w:val="00BF44FF"/>
    <w:rsid w:val="00BF5F3E"/>
    <w:rsid w:val="00C04653"/>
    <w:rsid w:val="00C07C94"/>
    <w:rsid w:val="00C1561E"/>
    <w:rsid w:val="00C16408"/>
    <w:rsid w:val="00C16AA3"/>
    <w:rsid w:val="00C26ED6"/>
    <w:rsid w:val="00C3442A"/>
    <w:rsid w:val="00C35E34"/>
    <w:rsid w:val="00C425C1"/>
    <w:rsid w:val="00C56056"/>
    <w:rsid w:val="00C56829"/>
    <w:rsid w:val="00C600F4"/>
    <w:rsid w:val="00CA2E84"/>
    <w:rsid w:val="00CA3A5B"/>
    <w:rsid w:val="00CB19C0"/>
    <w:rsid w:val="00CB257F"/>
    <w:rsid w:val="00CB77E0"/>
    <w:rsid w:val="00CC3C94"/>
    <w:rsid w:val="00CC405C"/>
    <w:rsid w:val="00CC4BF3"/>
    <w:rsid w:val="00CC5318"/>
    <w:rsid w:val="00CD15D6"/>
    <w:rsid w:val="00CD26A4"/>
    <w:rsid w:val="00CD4962"/>
    <w:rsid w:val="00CE74C8"/>
    <w:rsid w:val="00CF0089"/>
    <w:rsid w:val="00CF4430"/>
    <w:rsid w:val="00D05E31"/>
    <w:rsid w:val="00D073A1"/>
    <w:rsid w:val="00D13454"/>
    <w:rsid w:val="00D14E19"/>
    <w:rsid w:val="00D15AB9"/>
    <w:rsid w:val="00D15C86"/>
    <w:rsid w:val="00D24D7A"/>
    <w:rsid w:val="00D270D9"/>
    <w:rsid w:val="00D37F0A"/>
    <w:rsid w:val="00D412B1"/>
    <w:rsid w:val="00D475E0"/>
    <w:rsid w:val="00D60159"/>
    <w:rsid w:val="00D6335D"/>
    <w:rsid w:val="00D6419D"/>
    <w:rsid w:val="00D665CD"/>
    <w:rsid w:val="00D72E67"/>
    <w:rsid w:val="00D9344D"/>
    <w:rsid w:val="00D9532D"/>
    <w:rsid w:val="00DA0E43"/>
    <w:rsid w:val="00DA29D1"/>
    <w:rsid w:val="00DA59D9"/>
    <w:rsid w:val="00DA5C58"/>
    <w:rsid w:val="00DC0869"/>
    <w:rsid w:val="00DC2102"/>
    <w:rsid w:val="00DD02BB"/>
    <w:rsid w:val="00DD2C38"/>
    <w:rsid w:val="00DD60B1"/>
    <w:rsid w:val="00DE3D34"/>
    <w:rsid w:val="00E0229F"/>
    <w:rsid w:val="00E138D4"/>
    <w:rsid w:val="00E22E6D"/>
    <w:rsid w:val="00E256EE"/>
    <w:rsid w:val="00E26842"/>
    <w:rsid w:val="00E306D0"/>
    <w:rsid w:val="00E63552"/>
    <w:rsid w:val="00E761E1"/>
    <w:rsid w:val="00E779D1"/>
    <w:rsid w:val="00E84B7A"/>
    <w:rsid w:val="00E936FD"/>
    <w:rsid w:val="00E97388"/>
    <w:rsid w:val="00EA1660"/>
    <w:rsid w:val="00EA1E2D"/>
    <w:rsid w:val="00EA71F2"/>
    <w:rsid w:val="00EB2A9E"/>
    <w:rsid w:val="00EB511A"/>
    <w:rsid w:val="00EB5742"/>
    <w:rsid w:val="00EE6DF4"/>
    <w:rsid w:val="00F17085"/>
    <w:rsid w:val="00F31DE6"/>
    <w:rsid w:val="00F3695C"/>
    <w:rsid w:val="00F404F8"/>
    <w:rsid w:val="00F41F4C"/>
    <w:rsid w:val="00F42042"/>
    <w:rsid w:val="00F547AF"/>
    <w:rsid w:val="00F566B7"/>
    <w:rsid w:val="00F671C7"/>
    <w:rsid w:val="00F704B6"/>
    <w:rsid w:val="00F80DB7"/>
    <w:rsid w:val="00F83CA0"/>
    <w:rsid w:val="00F85DB4"/>
    <w:rsid w:val="00F90861"/>
    <w:rsid w:val="00FA11B7"/>
    <w:rsid w:val="00FA13DC"/>
    <w:rsid w:val="00FA71AF"/>
    <w:rsid w:val="00FB52B1"/>
    <w:rsid w:val="00FC6CB0"/>
    <w:rsid w:val="00FD3E14"/>
    <w:rsid w:val="00FE32D8"/>
    <w:rsid w:val="00FE36F1"/>
    <w:rsid w:val="00FE7FD9"/>
    <w:rsid w:val="0995D59B"/>
    <w:rsid w:val="16E34CE8"/>
    <w:rsid w:val="2A8BE707"/>
    <w:rsid w:val="2C4EB3F8"/>
    <w:rsid w:val="38FCD1AD"/>
    <w:rsid w:val="41FE93FA"/>
    <w:rsid w:val="4898EF7C"/>
    <w:rsid w:val="59316282"/>
    <w:rsid w:val="62A49F3E"/>
    <w:rsid w:val="6DB46ADE"/>
    <w:rsid w:val="6F094B5B"/>
    <w:rsid w:val="75304E28"/>
    <w:rsid w:val="77058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55E740F"/>
  <w14:defaultImageDpi w14:val="330"/>
  <w15:docId w15:val="{3AC0D21A-BD37-4C2F-8FCE-1F7474024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4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1EB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324CE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C47A7"/>
    <w:pPr>
      <w:ind w:left="720"/>
      <w:contextualSpacing/>
    </w:pPr>
  </w:style>
  <w:style w:type="paragraph" w:styleId="NoSpacing">
    <w:name w:val="No Spacing"/>
    <w:uiPriority w:val="1"/>
    <w:qFormat/>
    <w:rsid w:val="006A481F"/>
  </w:style>
  <w:style w:type="character" w:styleId="CommentReference">
    <w:name w:val="annotation reference"/>
    <w:basedOn w:val="DefaultParagraphFont"/>
    <w:uiPriority w:val="99"/>
    <w:semiHidden/>
    <w:unhideWhenUsed/>
    <w:rsid w:val="006A481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6A481F"/>
  </w:style>
  <w:style w:type="character" w:customStyle="1" w:styleId="CommentTextChar">
    <w:name w:val="Comment Text Char"/>
    <w:basedOn w:val="DefaultParagraphFont"/>
    <w:link w:val="CommentText"/>
    <w:uiPriority w:val="99"/>
    <w:rsid w:val="006A481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481F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481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481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481F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99"/>
    <w:semiHidden/>
    <w:rsid w:val="002E2E6B"/>
  </w:style>
  <w:style w:type="paragraph" w:styleId="Header">
    <w:name w:val="header"/>
    <w:basedOn w:val="Normal"/>
    <w:link w:val="HeaderChar"/>
    <w:uiPriority w:val="99"/>
    <w:unhideWhenUsed/>
    <w:rsid w:val="000845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45B1"/>
  </w:style>
  <w:style w:type="paragraph" w:styleId="Footer">
    <w:name w:val="footer"/>
    <w:basedOn w:val="Normal"/>
    <w:link w:val="FooterChar"/>
    <w:uiPriority w:val="99"/>
    <w:unhideWhenUsed/>
    <w:rsid w:val="000845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45B1"/>
  </w:style>
  <w:style w:type="character" w:styleId="PlaceholderText">
    <w:name w:val="Placeholder Text"/>
    <w:basedOn w:val="DefaultParagraphFont"/>
    <w:uiPriority w:val="99"/>
    <w:semiHidden/>
    <w:rsid w:val="00D24D7A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715722"/>
    <w:pPr>
      <w:widowControl w:val="0"/>
      <w:autoSpaceDE w:val="0"/>
      <w:autoSpaceDN w:val="0"/>
      <w:ind w:left="1138"/>
    </w:pPr>
    <w:rPr>
      <w:rFonts w:ascii="Times New Roman" w:eastAsia="Times New Roman" w:hAnsi="Times New Roman" w:cs="Times New Roman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715722"/>
    <w:rPr>
      <w:rFonts w:ascii="Times New Roman" w:eastAsia="Times New Roman" w:hAnsi="Times New Roman" w:cs="Times New Roman"/>
      <w:sz w:val="22"/>
      <w:szCs w:val="22"/>
    </w:rPr>
  </w:style>
  <w:style w:type="paragraph" w:customStyle="1" w:styleId="paragraph">
    <w:name w:val="paragraph"/>
    <w:basedOn w:val="Normal"/>
    <w:rsid w:val="00E9738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E97388"/>
  </w:style>
  <w:style w:type="character" w:customStyle="1" w:styleId="eop">
    <w:name w:val="eop"/>
    <w:basedOn w:val="DefaultParagraphFont"/>
    <w:rsid w:val="00E97388"/>
  </w:style>
  <w:style w:type="character" w:customStyle="1" w:styleId="vanity-namedomain">
    <w:name w:val="vanity-name__domain"/>
    <w:basedOn w:val="DefaultParagraphFont"/>
    <w:rsid w:val="009F2698"/>
  </w:style>
  <w:style w:type="character" w:styleId="UnresolvedMention">
    <w:name w:val="Unresolved Mention"/>
    <w:basedOn w:val="DefaultParagraphFont"/>
    <w:uiPriority w:val="99"/>
    <w:semiHidden/>
    <w:unhideWhenUsed/>
    <w:rsid w:val="001F19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3119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linkedin.com/in/daniellesheltonny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sheltonny@gmail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BBE90B1AC7964A8199A64F37A7EA4A" ma:contentTypeVersion="18" ma:contentTypeDescription="Create a new document." ma:contentTypeScope="" ma:versionID="eef9b73a8f73bd5e24041f28388f1d29">
  <xsd:schema xmlns:xsd="http://www.w3.org/2001/XMLSchema" xmlns:xs="http://www.w3.org/2001/XMLSchema" xmlns:p="http://schemas.microsoft.com/office/2006/metadata/properties" xmlns:ns2="b6e3f683-37e7-4f57-a440-cdad86e1eb1a" xmlns:ns3="ae48b64c-8ae3-4ce4-b7b1-041b9d03a170" targetNamespace="http://schemas.microsoft.com/office/2006/metadata/properties" ma:root="true" ma:fieldsID="13f06ef4951addb27da57482fca5622b" ns2:_="" ns3:_="">
    <xsd:import namespace="b6e3f683-37e7-4f57-a440-cdad86e1eb1a"/>
    <xsd:import namespace="ae48b64c-8ae3-4ce4-b7b1-041b9d03a1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e3f683-37e7-4f57-a440-cdad86e1eb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262355bc-baae-4d98-97a4-764653fcdf2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8b64c-8ae3-4ce4-b7b1-041b9d03a170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bb56c2a0-084f-4d12-92c9-efd11523e17c}" ma:internalName="TaxCatchAll" ma:showField="CatchAllData" ma:web="ae48b64c-8ae3-4ce4-b7b1-041b9d03a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6e3f683-37e7-4f57-a440-cdad86e1eb1a">
      <Terms xmlns="http://schemas.microsoft.com/office/infopath/2007/PartnerControls"/>
    </lcf76f155ced4ddcb4097134ff3c332f>
    <TaxCatchAll xmlns="ae48b64c-8ae3-4ce4-b7b1-041b9d03a170" xsi:nil="true"/>
  </documentManagement>
</p:properties>
</file>

<file path=customXml/itemProps1.xml><?xml version="1.0" encoding="utf-8"?>
<ds:datastoreItem xmlns:ds="http://schemas.openxmlformats.org/officeDocument/2006/customXml" ds:itemID="{7A23FC63-B6AE-410E-AE8D-077C693ECD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e3f683-37e7-4f57-a440-cdad86e1eb1a"/>
    <ds:schemaRef ds:uri="ae48b64c-8ae3-4ce4-b7b1-041b9d03a1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5F55AB-2666-429F-80AF-05E42BC3A4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497524-F2A4-4D66-B603-2296430A380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8907EF8-C8B9-4AF1-B262-64BD9CECECF2}">
  <ds:schemaRefs>
    <ds:schemaRef ds:uri="http://schemas.microsoft.com/office/2006/metadata/properties"/>
    <ds:schemaRef ds:uri="http://schemas.microsoft.com/office/infopath/2007/PartnerControls"/>
    <ds:schemaRef ds:uri="b6e3f683-37e7-4f57-a440-cdad86e1eb1a"/>
    <ds:schemaRef ds:uri="ae48b64c-8ae3-4ce4-b7b1-041b9d03a1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558</Words>
  <Characters>3531</Characters>
  <Application>Microsoft Office Word</Application>
  <DocSecurity>0</DocSecurity>
  <Lines>59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Shmidt</dc:creator>
  <cp:keywords/>
  <dc:description/>
  <cp:lastModifiedBy>Shelton, Danielle</cp:lastModifiedBy>
  <cp:revision>11</cp:revision>
  <cp:lastPrinted>2023-03-29T03:20:00Z</cp:lastPrinted>
  <dcterms:created xsi:type="dcterms:W3CDTF">2024-04-12T16:47:00Z</dcterms:created>
  <dcterms:modified xsi:type="dcterms:W3CDTF">2024-05-14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BBE90B1AC7964A8199A64F37A7EA4A</vt:lpwstr>
  </property>
  <property fmtid="{D5CDD505-2E9C-101B-9397-08002B2CF9AE}" pid="3" name="GrammarlyDocumentId">
    <vt:lpwstr>b174f3deb055676d5e962108a4d401332fe5030c0afdacc8b922c945d17dc029</vt:lpwstr>
  </property>
  <property fmtid="{D5CDD505-2E9C-101B-9397-08002B2CF9AE}" pid="4" name="MediaServiceImageTags">
    <vt:lpwstr/>
  </property>
</Properties>
</file>